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D5563F" w:rsidRDefault="00391E7F" w:rsidP="00391E7F">
      <w:pPr>
        <w:jc w:val="center"/>
        <w:rPr>
          <w:b/>
        </w:rPr>
      </w:pPr>
      <w:r>
        <w:rPr>
          <w:b/>
          <w:noProof/>
        </w:rPr>
        <w:drawing>
          <wp:inline distT="0" distB="0" distL="0" distR="0" wp14:anchorId="63ACB7BF" wp14:editId="11A08D52">
            <wp:extent cx="5554345" cy="886333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lack Building Architecture Book Cover (1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434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AU"/>
        </w:rPr>
        <w:id w:val="5501268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06425CA" w14:textId="77777777" w:rsidR="00AF7E7C" w:rsidRDefault="00AF7E7C">
          <w:pPr>
            <w:pStyle w:val="TOCHeading"/>
          </w:pPr>
          <w:r>
            <w:t>Contents</w:t>
          </w:r>
        </w:p>
        <w:p w14:paraId="1F247756" w14:textId="77777777" w:rsidR="00AF7E7C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1422942" w:history="1">
            <w:r w:rsidRPr="006B2A7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E01571" w14:textId="77777777" w:rsidR="00AF7E7C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1422943" w:history="1">
            <w:r w:rsidRPr="006B2A76">
              <w:rPr>
                <w:rStyle w:val="Hyperlink"/>
                <w:noProof/>
              </w:rPr>
              <w:t>Eligibility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5E5596" w14:textId="77777777" w:rsidR="00AF7E7C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1422944" w:history="1">
            <w:r w:rsidRPr="006B2A76">
              <w:rPr>
                <w:rStyle w:val="Hyperlink"/>
                <w:noProof/>
              </w:rPr>
              <w:t>Ineligible Appl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355E3" w14:textId="77777777" w:rsidR="00AF7E7C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1422945" w:history="1">
            <w:r w:rsidRPr="006B2A76">
              <w:rPr>
                <w:rStyle w:val="Hyperlink"/>
                <w:noProof/>
              </w:rPr>
              <w:t>Assessment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78AEC" w14:textId="77777777" w:rsidR="00AF7E7C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1422946" w:history="1">
            <w:r w:rsidRPr="006B2A76">
              <w:rPr>
                <w:rStyle w:val="Hyperlink"/>
                <w:noProof/>
              </w:rPr>
              <w:t>Conditions of fu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8F0971" w14:textId="77777777" w:rsidR="00AF7E7C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1422947" w:history="1">
            <w:r w:rsidRPr="006B2A76">
              <w:rPr>
                <w:rStyle w:val="Hyperlink"/>
                <w:noProof/>
              </w:rPr>
              <w:t>Event approv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2B2CC" w14:textId="77777777" w:rsidR="00AF7E7C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1422948" w:history="1">
            <w:r w:rsidRPr="006B2A76">
              <w:rPr>
                <w:rStyle w:val="Hyperlink"/>
                <w:noProof/>
              </w:rPr>
              <w:t>Section 1: Organisation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5B301" w14:textId="77777777" w:rsidR="00AF7E7C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1422949" w:history="1">
            <w:r w:rsidRPr="006B2A76">
              <w:rPr>
                <w:rStyle w:val="Hyperlink"/>
                <w:noProof/>
              </w:rPr>
              <w:t>Section 2: Project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9ABC3" w14:textId="77777777" w:rsidR="00AF7E7C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1422950" w:history="1">
            <w:r w:rsidRPr="006B2A76">
              <w:rPr>
                <w:rStyle w:val="Hyperlink"/>
                <w:noProof/>
              </w:rPr>
              <w:t>Section 3: Community sup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6C18F" w14:textId="77777777" w:rsidR="00AF7E7C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1422951" w:history="1">
            <w:r w:rsidRPr="006B2A76">
              <w:rPr>
                <w:rStyle w:val="Hyperlink"/>
                <w:noProof/>
              </w:rPr>
              <w:t>Section 4: Marketing and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684F3" w14:textId="77777777" w:rsidR="00AF7E7C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1422952" w:history="1">
            <w:r w:rsidRPr="006B2A76">
              <w:rPr>
                <w:rStyle w:val="Hyperlink"/>
                <w:noProof/>
              </w:rPr>
              <w:t>Section 5: Bud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CFE42" w14:textId="77777777" w:rsidR="00AF7E7C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1422953" w:history="1">
            <w:r w:rsidRPr="006B2A76">
              <w:rPr>
                <w:rStyle w:val="Hyperlink"/>
                <w:noProof/>
              </w:rPr>
              <w:t>Section 6: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A99F0" w14:textId="77777777" w:rsidR="00AF7E7C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1422954" w:history="1">
            <w:r w:rsidRPr="006B2A76">
              <w:rPr>
                <w:rStyle w:val="Hyperlink"/>
                <w:noProof/>
              </w:rPr>
              <w:t>Section 7: Signing and check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FAEB6" w14:textId="77777777" w:rsidR="00AF7E7C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1422955" w:history="1">
            <w:r w:rsidRPr="006B2A76">
              <w:rPr>
                <w:rStyle w:val="Hyperlink"/>
                <w:noProof/>
              </w:rPr>
              <w:t>Section 8: Decl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3F5A73" w14:textId="77777777" w:rsidR="00AF7E7C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1422956" w:history="1">
            <w:r w:rsidRPr="006B2A76">
              <w:rPr>
                <w:rStyle w:val="Hyperlink"/>
                <w:noProof/>
              </w:rPr>
              <w:t>Section 9: Acquit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7501D" w14:textId="77777777" w:rsidR="00AF7E7C" w:rsidRDefault="00AF7E7C">
          <w:r>
            <w:rPr>
              <w:b/>
              <w:bCs/>
              <w:noProof/>
            </w:rPr>
            <w:fldChar w:fldCharType="end"/>
          </w:r>
        </w:p>
      </w:sdtContent>
    </w:sdt>
    <w:p w14:paraId="5DAB6C7B" w14:textId="77777777" w:rsidR="00D5563F" w:rsidRDefault="00EB057D">
      <w:pPr>
        <w:rPr>
          <w:b/>
        </w:rPr>
      </w:pPr>
      <w:r>
        <w:rPr>
          <w:b/>
        </w:rPr>
        <w:br w:type="page"/>
      </w:r>
    </w:p>
    <w:p w14:paraId="700D08AD" w14:textId="77777777" w:rsidR="009B2079" w:rsidRPr="00FC716E" w:rsidRDefault="00881E3D" w:rsidP="0025717C">
      <w:pPr>
        <w:pStyle w:val="Title"/>
      </w:pPr>
      <w:r>
        <w:lastRenderedPageBreak/>
        <w:t>Community and Sporting Grants P</w:t>
      </w:r>
      <w:r w:rsidR="009B2079" w:rsidRPr="00FC716E">
        <w:t>rogram</w:t>
      </w:r>
    </w:p>
    <w:p w14:paraId="3E7A9F1C" w14:textId="77777777" w:rsidR="00FC716E" w:rsidRDefault="0025717C" w:rsidP="0025717C">
      <w:pPr>
        <w:pStyle w:val="Heading1"/>
      </w:pPr>
      <w:bookmarkStart w:id="0" w:name="_Toc527705296"/>
      <w:bookmarkStart w:id="1" w:name="_Toc61422942"/>
      <w:r>
        <w:t>Introduction</w:t>
      </w:r>
      <w:bookmarkEnd w:id="0"/>
      <w:bookmarkEnd w:id="1"/>
    </w:p>
    <w:p w14:paraId="67CA87AA" w14:textId="0DC766D8" w:rsidR="0060084F" w:rsidRPr="00F36A82" w:rsidRDefault="00F36A82" w:rsidP="00F36A82">
      <w:r w:rsidRPr="00F36A82">
        <w:t>The Shire of Exmouth’s Community and Sporting Grants Program (CSGP) offers grants of up to $1,500</w:t>
      </w:r>
      <w:r w:rsidR="009144F1">
        <w:t xml:space="preserve"> ex GST</w:t>
      </w:r>
      <w:r w:rsidRPr="00F36A82">
        <w:t xml:space="preserve"> to eligible local organisations to support small-scale initiatives that take place from </w:t>
      </w:r>
      <w:r w:rsidR="0025701F">
        <w:t>October</w:t>
      </w:r>
      <w:r w:rsidRPr="00F36A82">
        <w:t xml:space="preserve"> 20</w:t>
      </w:r>
      <w:r w:rsidR="007109AE">
        <w:t>2</w:t>
      </w:r>
      <w:r w:rsidR="007D6C45">
        <w:t xml:space="preserve">5 </w:t>
      </w:r>
      <w:r w:rsidRPr="00F36A82">
        <w:t>to 30 June 20</w:t>
      </w:r>
      <w:r w:rsidR="0025701F">
        <w:t>2</w:t>
      </w:r>
      <w:r w:rsidR="007D6C45">
        <w:t>6</w:t>
      </w:r>
      <w:r w:rsidRPr="00F36A82">
        <w:t>.</w:t>
      </w:r>
    </w:p>
    <w:p w14:paraId="2E002AD0" w14:textId="3AA91403" w:rsidR="0060084F" w:rsidRPr="00F36A82" w:rsidRDefault="0060084F" w:rsidP="00F36A82">
      <w:r w:rsidRPr="00F36A82">
        <w:t>There will be two rounds of funding applications each year with the following timelines for 20</w:t>
      </w:r>
      <w:r w:rsidR="002E6CB3">
        <w:t>2</w:t>
      </w:r>
      <w:r w:rsidR="007D6C45">
        <w:t>5</w:t>
      </w:r>
      <w:r w:rsidRPr="00F36A82">
        <w:t>/</w:t>
      </w:r>
      <w:r w:rsidR="0025701F">
        <w:t>2</w:t>
      </w:r>
      <w:r w:rsidR="007D6C45">
        <w:t>6</w:t>
      </w:r>
      <w:r w:rsidRPr="00F36A82">
        <w:t>;</w:t>
      </w:r>
    </w:p>
    <w:p w14:paraId="4957CDAC" w14:textId="7C588083" w:rsidR="0060084F" w:rsidRPr="00F36A82" w:rsidRDefault="0060084F" w:rsidP="006E3B83">
      <w:pPr>
        <w:spacing w:after="0"/>
      </w:pPr>
      <w:r>
        <w:t>Round 1</w:t>
      </w:r>
      <w:r>
        <w:tab/>
        <w:t xml:space="preserve">Opens </w:t>
      </w:r>
      <w:r w:rsidR="5D80D6C1">
        <w:t>1</w:t>
      </w:r>
      <w:r w:rsidR="0043091A">
        <w:t xml:space="preserve"> </w:t>
      </w:r>
      <w:r w:rsidR="00341810">
        <w:t>September 202</w:t>
      </w:r>
      <w:r w:rsidR="62831EDC">
        <w:t>5</w:t>
      </w:r>
    </w:p>
    <w:p w14:paraId="5BBBC0DB" w14:textId="1D0B0B71" w:rsidR="00F36A82" w:rsidRDefault="0060084F" w:rsidP="006E3B83">
      <w:pPr>
        <w:spacing w:after="0"/>
        <w:ind w:left="720" w:firstLine="720"/>
      </w:pPr>
      <w:r>
        <w:t xml:space="preserve">Closes </w:t>
      </w:r>
      <w:r w:rsidR="00A006C3">
        <w:t>2</w:t>
      </w:r>
      <w:r w:rsidR="06106B0A">
        <w:t>6</w:t>
      </w:r>
      <w:r w:rsidR="0025701F">
        <w:t xml:space="preserve"> September</w:t>
      </w:r>
      <w:r>
        <w:t xml:space="preserve"> 20</w:t>
      </w:r>
      <w:r w:rsidR="002E6CB3">
        <w:t>2</w:t>
      </w:r>
      <w:r w:rsidR="76FB6F06">
        <w:t>5</w:t>
      </w:r>
      <w:r>
        <w:t xml:space="preserve">                                              </w:t>
      </w:r>
    </w:p>
    <w:p w14:paraId="02EB378F" w14:textId="77777777" w:rsidR="0043091A" w:rsidRDefault="0043091A" w:rsidP="006E3B83">
      <w:pPr>
        <w:spacing w:after="0"/>
        <w:ind w:left="720" w:firstLine="720"/>
      </w:pPr>
    </w:p>
    <w:p w14:paraId="10052359" w14:textId="1778447C" w:rsidR="0060084F" w:rsidRPr="00F36A82" w:rsidRDefault="0060084F" w:rsidP="006E3B83">
      <w:pPr>
        <w:spacing w:after="0"/>
      </w:pPr>
      <w:r>
        <w:t xml:space="preserve">Round </w:t>
      </w:r>
      <w:r w:rsidR="00F36A82">
        <w:t>2</w:t>
      </w:r>
      <w:r>
        <w:tab/>
        <w:t xml:space="preserve">Opens </w:t>
      </w:r>
      <w:r w:rsidR="00491229">
        <w:t>2</w:t>
      </w:r>
      <w:r>
        <w:t xml:space="preserve"> February 20</w:t>
      </w:r>
      <w:r w:rsidR="0025701F">
        <w:t>2</w:t>
      </w:r>
      <w:r w:rsidR="031A1D4A">
        <w:t>6</w:t>
      </w:r>
    </w:p>
    <w:p w14:paraId="6878CA32" w14:textId="54777613" w:rsidR="0060084F" w:rsidRPr="00F36A82" w:rsidRDefault="00F36A82" w:rsidP="006E3B83">
      <w:pPr>
        <w:spacing w:after="0"/>
      </w:pPr>
      <w:r>
        <w:t xml:space="preserve">     </w:t>
      </w:r>
      <w:r>
        <w:tab/>
      </w:r>
      <w:r>
        <w:tab/>
      </w:r>
      <w:r w:rsidR="0060084F">
        <w:t xml:space="preserve">Closes </w:t>
      </w:r>
      <w:r w:rsidR="00341810">
        <w:t>2</w:t>
      </w:r>
      <w:r w:rsidR="009952E1">
        <w:t>7</w:t>
      </w:r>
      <w:r w:rsidR="6D65FD36">
        <w:t xml:space="preserve"> </w:t>
      </w:r>
      <w:r w:rsidR="00B03AC9">
        <w:t>February</w:t>
      </w:r>
      <w:r w:rsidR="0060084F">
        <w:t xml:space="preserve"> 20</w:t>
      </w:r>
      <w:r w:rsidR="0025701F">
        <w:t>2</w:t>
      </w:r>
      <w:r w:rsidR="48AD037B">
        <w:t>6</w:t>
      </w:r>
    </w:p>
    <w:p w14:paraId="207CCF61" w14:textId="77777777" w:rsidR="0060084F" w:rsidRDefault="00F36A82" w:rsidP="006E3B83">
      <w:pPr>
        <w:spacing w:after="0"/>
      </w:pPr>
      <w:r w:rsidRPr="00F36A82">
        <w:t xml:space="preserve">    </w:t>
      </w:r>
      <w:r>
        <w:tab/>
      </w:r>
      <w:r w:rsidRPr="00F36A82">
        <w:t xml:space="preserve"> </w:t>
      </w:r>
      <w:r>
        <w:tab/>
      </w:r>
    </w:p>
    <w:p w14:paraId="6A05A809" w14:textId="77777777" w:rsidR="006E3B83" w:rsidRPr="00F36A82" w:rsidRDefault="006E3B83" w:rsidP="006E3B83">
      <w:pPr>
        <w:spacing w:after="0"/>
      </w:pPr>
    </w:p>
    <w:p w14:paraId="73BA28B6" w14:textId="77777777" w:rsidR="006E3B83" w:rsidRDefault="0060084F" w:rsidP="00F36A82">
      <w:r w:rsidRPr="00F36A82">
        <w:t xml:space="preserve">Eligible local groups may apply for support for up to two </w:t>
      </w:r>
      <w:r w:rsidR="00EC54AD">
        <w:t xml:space="preserve">(2) </w:t>
      </w:r>
      <w:r w:rsidRPr="00F36A82">
        <w:t>events/activities per round (up to a maximum of</w:t>
      </w:r>
      <w:r w:rsidR="00EC54AD">
        <w:t xml:space="preserve"> four</w:t>
      </w:r>
      <w:r w:rsidRPr="00F36A82">
        <w:t xml:space="preserve"> </w:t>
      </w:r>
      <w:r w:rsidR="00EC54AD">
        <w:t xml:space="preserve">(4) </w:t>
      </w:r>
      <w:r w:rsidRPr="00F36A82">
        <w:t>per year) and subject to available pool funding.</w:t>
      </w:r>
      <w:r w:rsidR="00697B2F">
        <w:t xml:space="preserve">  </w:t>
      </w:r>
      <w:r w:rsidR="00F36A82" w:rsidRPr="00F36A82">
        <w:t>Applications must be submitted using the nominated Shire of Exmouth form.</w:t>
      </w:r>
    </w:p>
    <w:p w14:paraId="0ED140A7" w14:textId="77777777" w:rsidR="0025701F" w:rsidRPr="00F36A82" w:rsidRDefault="0025701F" w:rsidP="00F36A82">
      <w:r>
        <w:t xml:space="preserve">Late applications will not be considered. </w:t>
      </w:r>
    </w:p>
    <w:p w14:paraId="50E7A95E" w14:textId="77777777" w:rsidR="00F36A82" w:rsidRPr="00DB70EB" w:rsidRDefault="001348BB" w:rsidP="0025717C">
      <w:pPr>
        <w:pStyle w:val="Heading1"/>
      </w:pPr>
      <w:bookmarkStart w:id="2" w:name="_Toc527705297"/>
      <w:bookmarkStart w:id="3" w:name="_Toc61422943"/>
      <w:r>
        <w:t>Eligibility requirements</w:t>
      </w:r>
      <w:bookmarkEnd w:id="2"/>
      <w:bookmarkEnd w:id="3"/>
    </w:p>
    <w:p w14:paraId="6EDD8446" w14:textId="77777777" w:rsidR="006E3B83" w:rsidRDefault="0060084F" w:rsidP="00F36A82">
      <w:r w:rsidRPr="00F36A82">
        <w:t xml:space="preserve">Funding is available only to not-for-profit and incorporated community or sporting organisations based in the Shire of </w:t>
      </w:r>
      <w:r w:rsidR="00697B2F">
        <w:t>Exmouth.</w:t>
      </w:r>
    </w:p>
    <w:p w14:paraId="7C1580BD" w14:textId="77777777" w:rsidR="001348BB" w:rsidRPr="00F36A82" w:rsidRDefault="001348BB" w:rsidP="001348BB">
      <w:r w:rsidRPr="00F36A82">
        <w:t xml:space="preserve">Grants can be </w:t>
      </w:r>
      <w:r>
        <w:t>applied for to cover</w:t>
      </w:r>
      <w:r w:rsidRPr="00F36A82">
        <w:t xml:space="preserve"> most aspects of an activity, </w:t>
      </w:r>
      <w:r w:rsidR="00EC54AD">
        <w:t>such as</w:t>
      </w:r>
      <w:r w:rsidRPr="00F36A82">
        <w:t>:</w:t>
      </w:r>
    </w:p>
    <w:p w14:paraId="1A5B8990" w14:textId="77777777" w:rsidR="001348BB" w:rsidRPr="00F36A82" w:rsidRDefault="001348BB" w:rsidP="001348BB">
      <w:pPr>
        <w:pStyle w:val="ListParagraph"/>
        <w:numPr>
          <w:ilvl w:val="0"/>
          <w:numId w:val="13"/>
        </w:numPr>
      </w:pPr>
      <w:r w:rsidRPr="00F36A82">
        <w:t>Programming costs, including fees for presenters, instructors and performers (including travel costs);</w:t>
      </w:r>
    </w:p>
    <w:p w14:paraId="5086CAB2" w14:textId="77777777" w:rsidR="001348BB" w:rsidRPr="00F36A82" w:rsidRDefault="001348BB" w:rsidP="001348BB">
      <w:pPr>
        <w:pStyle w:val="ListParagraph"/>
        <w:numPr>
          <w:ilvl w:val="0"/>
          <w:numId w:val="13"/>
        </w:numPr>
      </w:pPr>
      <w:r w:rsidRPr="00F36A82">
        <w:t>Shire fees and charges for non-core activities;</w:t>
      </w:r>
    </w:p>
    <w:p w14:paraId="1A2D1AF7" w14:textId="77777777" w:rsidR="001348BB" w:rsidRPr="00F36A82" w:rsidRDefault="001348BB" w:rsidP="001348BB">
      <w:pPr>
        <w:pStyle w:val="ListParagraph"/>
        <w:numPr>
          <w:ilvl w:val="0"/>
          <w:numId w:val="13"/>
        </w:numPr>
      </w:pPr>
      <w:r w:rsidRPr="00F36A82">
        <w:t>Production and venue costs, including materials and equipment hire;</w:t>
      </w:r>
    </w:p>
    <w:p w14:paraId="0849CD06" w14:textId="77777777" w:rsidR="001348BB" w:rsidRPr="00F36A82" w:rsidRDefault="001348BB" w:rsidP="001348BB">
      <w:pPr>
        <w:pStyle w:val="ListParagraph"/>
        <w:numPr>
          <w:ilvl w:val="0"/>
          <w:numId w:val="13"/>
        </w:numPr>
      </w:pPr>
      <w:r w:rsidRPr="00F36A82">
        <w:t>Marketing costs associated with promoting the funded activity;</w:t>
      </w:r>
    </w:p>
    <w:p w14:paraId="04D19533" w14:textId="77777777" w:rsidR="001348BB" w:rsidRPr="00F36A82" w:rsidRDefault="00D8798D" w:rsidP="001348BB">
      <w:pPr>
        <w:pStyle w:val="ListParagraph"/>
        <w:numPr>
          <w:ilvl w:val="0"/>
          <w:numId w:val="13"/>
        </w:numPr>
      </w:pPr>
      <w:r w:rsidRPr="00F36A82">
        <w:t>Non-core</w:t>
      </w:r>
      <w:r w:rsidR="001348BB" w:rsidRPr="00F36A82">
        <w:t xml:space="preserve"> equipment purchases that improve sustainability</w:t>
      </w:r>
      <w:r w:rsidR="009144F1">
        <w:t>;</w:t>
      </w:r>
    </w:p>
    <w:p w14:paraId="4BF30F16" w14:textId="77777777" w:rsidR="001348BB" w:rsidRPr="00F36A82" w:rsidRDefault="001348BB" w:rsidP="001348BB">
      <w:pPr>
        <w:pStyle w:val="ListParagraph"/>
        <w:numPr>
          <w:ilvl w:val="0"/>
          <w:numId w:val="13"/>
        </w:numPr>
      </w:pPr>
      <w:r w:rsidRPr="00F36A82">
        <w:t>Individuals to attend sporting conferences or training;</w:t>
      </w:r>
    </w:p>
    <w:p w14:paraId="156A86AF" w14:textId="77777777" w:rsidR="006E3B83" w:rsidRDefault="001348BB" w:rsidP="00F36A82">
      <w:pPr>
        <w:pStyle w:val="ListParagraph"/>
        <w:numPr>
          <w:ilvl w:val="0"/>
          <w:numId w:val="13"/>
        </w:numPr>
      </w:pPr>
      <w:r w:rsidRPr="00F36A82">
        <w:t xml:space="preserve">Purchase of materials in order to deliver the </w:t>
      </w:r>
      <w:r w:rsidR="00D8798D" w:rsidRPr="00F36A82">
        <w:t>non-core</w:t>
      </w:r>
      <w:r w:rsidRPr="00F36A82">
        <w:t xml:space="preserve"> activity and improve sustainability.</w:t>
      </w:r>
    </w:p>
    <w:p w14:paraId="696669A0" w14:textId="77777777" w:rsidR="006E3B83" w:rsidRPr="00DB70EB" w:rsidRDefault="006E3B83" w:rsidP="0025717C">
      <w:pPr>
        <w:pStyle w:val="Heading1"/>
      </w:pPr>
      <w:bookmarkStart w:id="4" w:name="_Toc527705298"/>
      <w:bookmarkStart w:id="5" w:name="_Toc61422944"/>
      <w:r w:rsidRPr="00DB70EB">
        <w:t>Ineligible Applications</w:t>
      </w:r>
      <w:bookmarkEnd w:id="4"/>
      <w:bookmarkEnd w:id="5"/>
    </w:p>
    <w:p w14:paraId="5BE97135" w14:textId="77777777" w:rsidR="006E3B83" w:rsidRPr="00F36A82" w:rsidRDefault="006E3B83" w:rsidP="006E3B83">
      <w:r w:rsidRPr="00F36A82">
        <w:t>The Shire will not fund the following:</w:t>
      </w:r>
    </w:p>
    <w:p w14:paraId="1324D7EA" w14:textId="77777777" w:rsidR="006E3B83" w:rsidRPr="00F36A82" w:rsidRDefault="006E3B83" w:rsidP="006E3B83">
      <w:pPr>
        <w:pStyle w:val="ListParagraph"/>
        <w:numPr>
          <w:ilvl w:val="0"/>
          <w:numId w:val="14"/>
        </w:numPr>
      </w:pPr>
      <w:r w:rsidRPr="00F36A82">
        <w:t>Retrospective or deficit funding;</w:t>
      </w:r>
    </w:p>
    <w:p w14:paraId="1C200269" w14:textId="77777777" w:rsidR="006E3B83" w:rsidRPr="00F36A82" w:rsidRDefault="006E3B83" w:rsidP="006E3B83">
      <w:pPr>
        <w:pStyle w:val="ListParagraph"/>
        <w:numPr>
          <w:ilvl w:val="0"/>
          <w:numId w:val="14"/>
        </w:numPr>
      </w:pPr>
      <w:r w:rsidRPr="00F36A82">
        <w:t>Recurrent expenditure such as salaries, wages, electricity, insurance, water, rates and other core organisational operating costs;</w:t>
      </w:r>
    </w:p>
    <w:p w14:paraId="0B4B0873" w14:textId="77777777" w:rsidR="006E3B83" w:rsidRPr="00F36A82" w:rsidRDefault="006E3B83" w:rsidP="006E3B83">
      <w:pPr>
        <w:pStyle w:val="ListParagraph"/>
        <w:numPr>
          <w:ilvl w:val="0"/>
          <w:numId w:val="14"/>
        </w:numPr>
      </w:pPr>
      <w:r w:rsidRPr="00F36A82">
        <w:t>Fees associated with administering the grant funding;</w:t>
      </w:r>
    </w:p>
    <w:p w14:paraId="3BA4954C" w14:textId="77777777" w:rsidR="006E3B83" w:rsidRPr="00F36A82" w:rsidRDefault="006E3B83" w:rsidP="006E3B83">
      <w:pPr>
        <w:pStyle w:val="ListParagraph"/>
        <w:numPr>
          <w:ilvl w:val="0"/>
          <w:numId w:val="14"/>
        </w:numPr>
      </w:pPr>
      <w:r w:rsidRPr="00F36A82">
        <w:t>Equipment purchases for core activities;</w:t>
      </w:r>
    </w:p>
    <w:p w14:paraId="2DE9C15B" w14:textId="77777777" w:rsidR="006E3B83" w:rsidRPr="00F36A82" w:rsidRDefault="009144F1" w:rsidP="006E3B83">
      <w:pPr>
        <w:pStyle w:val="ListParagraph"/>
        <w:numPr>
          <w:ilvl w:val="0"/>
          <w:numId w:val="14"/>
        </w:numPr>
      </w:pPr>
      <w:r>
        <w:t>Annual r</w:t>
      </w:r>
      <w:r w:rsidR="006E3B83" w:rsidRPr="00F36A82">
        <w:t>egistration days, fundraising projects, prizes and trophies;</w:t>
      </w:r>
    </w:p>
    <w:p w14:paraId="197CC58E" w14:textId="77777777" w:rsidR="006E3B83" w:rsidRPr="00697B2F" w:rsidRDefault="006E3B83" w:rsidP="006E3B83">
      <w:pPr>
        <w:pStyle w:val="ListParagraph"/>
        <w:numPr>
          <w:ilvl w:val="0"/>
          <w:numId w:val="14"/>
        </w:numPr>
      </w:pPr>
      <w:r w:rsidRPr="00F36A82">
        <w:t>Government or quasi-government agencies excluding local schools.</w:t>
      </w:r>
    </w:p>
    <w:p w14:paraId="4BA27D2A" w14:textId="77777777" w:rsidR="00697B2F" w:rsidRPr="00F36A82" w:rsidRDefault="00697B2F" w:rsidP="0025717C">
      <w:pPr>
        <w:pStyle w:val="Heading1"/>
      </w:pPr>
      <w:bookmarkStart w:id="6" w:name="_Toc527705299"/>
      <w:bookmarkStart w:id="7" w:name="_Toc61422945"/>
      <w:r>
        <w:lastRenderedPageBreak/>
        <w:t>Assessment criteria</w:t>
      </w:r>
      <w:bookmarkEnd w:id="6"/>
      <w:bookmarkEnd w:id="7"/>
    </w:p>
    <w:p w14:paraId="6F92B4A5" w14:textId="77777777" w:rsidR="00697B2F" w:rsidRPr="00F36A82" w:rsidRDefault="00697B2F" w:rsidP="00697B2F">
      <w:r w:rsidRPr="00F36A82">
        <w:t>To be eligible for assessment, applications must support community capacity building and encourage sustainability by achieving at least one of the following outcomes</w:t>
      </w:r>
      <w:r w:rsidR="00E70427">
        <w:t>;</w:t>
      </w:r>
    </w:p>
    <w:p w14:paraId="66FA5E77" w14:textId="77777777" w:rsidR="009144F1" w:rsidRDefault="00697B2F" w:rsidP="00697B2F">
      <w:pPr>
        <w:pStyle w:val="ListParagraph"/>
        <w:numPr>
          <w:ilvl w:val="0"/>
          <w:numId w:val="12"/>
        </w:numPr>
      </w:pPr>
      <w:r w:rsidRPr="00F36A82">
        <w:t>Increasing community engagement and participation in local events</w:t>
      </w:r>
      <w:r w:rsidR="009144F1">
        <w:t>.</w:t>
      </w:r>
    </w:p>
    <w:p w14:paraId="29A2FDE7" w14:textId="77777777" w:rsidR="00697B2F" w:rsidRPr="00F36A82" w:rsidRDefault="009144F1" w:rsidP="00DE646C">
      <w:pPr>
        <w:pStyle w:val="ListParagraph"/>
        <w:numPr>
          <w:ilvl w:val="0"/>
          <w:numId w:val="12"/>
        </w:numPr>
      </w:pPr>
      <w:r>
        <w:t xml:space="preserve">Increase participation in sport, recreation and </w:t>
      </w:r>
      <w:r w:rsidR="00697B2F" w:rsidRPr="00F36A82">
        <w:t xml:space="preserve">community </w:t>
      </w:r>
      <w:r w:rsidR="00DE646C">
        <w:t>programs/projects</w:t>
      </w:r>
      <w:r w:rsidR="00697B2F" w:rsidRPr="00F36A82">
        <w:t>, in particular</w:t>
      </w:r>
      <w:r w:rsidR="00DE646C">
        <w:t>, seeking to assist low participation groups.</w:t>
      </w:r>
      <w:r w:rsidR="009E459B">
        <w:t xml:space="preserve"> </w:t>
      </w:r>
      <w:r w:rsidR="00697B2F" w:rsidRPr="00F36A82">
        <w:t>Improving the health and well</w:t>
      </w:r>
      <w:r w:rsidR="00E70427">
        <w:t>-</w:t>
      </w:r>
      <w:r w:rsidR="00697B2F" w:rsidRPr="00F36A82">
        <w:t>being of local communities.</w:t>
      </w:r>
    </w:p>
    <w:p w14:paraId="71C736E7" w14:textId="77777777" w:rsidR="00697B2F" w:rsidRPr="00DB70EB" w:rsidRDefault="00697B2F" w:rsidP="00697B2F">
      <w:pPr>
        <w:pStyle w:val="ListParagraph"/>
        <w:numPr>
          <w:ilvl w:val="0"/>
          <w:numId w:val="12"/>
        </w:numPr>
      </w:pPr>
      <w:r w:rsidRPr="00F36A82">
        <w:t>Helping communities shape, understand and celebrate their identity, history and heritage.</w:t>
      </w:r>
    </w:p>
    <w:p w14:paraId="5939D0B7" w14:textId="77777777" w:rsidR="0060084F" w:rsidRPr="00F36A82" w:rsidRDefault="0060084F" w:rsidP="00F36A82">
      <w:r w:rsidRPr="00F36A82">
        <w:t xml:space="preserve">Applications for CSGP Funding will be assessed by a panel consisting of Chief Executive Officer (or delegated </w:t>
      </w:r>
      <w:r w:rsidR="00DB70EB">
        <w:t>representative</w:t>
      </w:r>
      <w:r w:rsidRPr="00F36A82">
        <w:t>) plus two Shire Councillors. The panel will assess applications in each round against the following criteria</w:t>
      </w:r>
      <w:r w:rsidR="00E70427">
        <w:t>;</w:t>
      </w:r>
    </w:p>
    <w:p w14:paraId="115F4BE6" w14:textId="77777777" w:rsidR="0060084F" w:rsidRPr="00F36A82" w:rsidRDefault="0060084F" w:rsidP="00DB70EB">
      <w:pPr>
        <w:pStyle w:val="ListParagraph"/>
        <w:numPr>
          <w:ilvl w:val="0"/>
          <w:numId w:val="15"/>
        </w:numPr>
      </w:pPr>
      <w:r w:rsidRPr="00F36A82">
        <w:t>The application addresses at least one priority</w:t>
      </w:r>
      <w:r w:rsidR="00DB70EB">
        <w:t xml:space="preserve"> outcome (see </w:t>
      </w:r>
      <w:r w:rsidR="001348BB">
        <w:t>above</w:t>
      </w:r>
      <w:r w:rsidR="00DB70EB">
        <w:t>).</w:t>
      </w:r>
    </w:p>
    <w:p w14:paraId="0C0D47B9" w14:textId="77777777" w:rsidR="0060084F" w:rsidRPr="00F36A82" w:rsidRDefault="0060084F" w:rsidP="00DB70EB">
      <w:pPr>
        <w:pStyle w:val="ListParagraph"/>
        <w:numPr>
          <w:ilvl w:val="0"/>
          <w:numId w:val="15"/>
        </w:numPr>
      </w:pPr>
      <w:r w:rsidRPr="00F36A82">
        <w:t>Demonstrated genuine community need for the activity.</w:t>
      </w:r>
    </w:p>
    <w:p w14:paraId="3082638C" w14:textId="77777777" w:rsidR="0060084F" w:rsidRPr="00F36A82" w:rsidRDefault="0060084F" w:rsidP="00F36A82">
      <w:pPr>
        <w:pStyle w:val="ListParagraph"/>
        <w:numPr>
          <w:ilvl w:val="0"/>
          <w:numId w:val="15"/>
        </w:numPr>
      </w:pPr>
      <w:r w:rsidRPr="00F36A82">
        <w:t>Demonstrated value for money.</w:t>
      </w:r>
    </w:p>
    <w:p w14:paraId="385CD005" w14:textId="77777777" w:rsidR="0060084F" w:rsidRDefault="0060084F" w:rsidP="00F36A82">
      <w:r w:rsidRPr="00F36A82">
        <w:t>Applicants should answer all questions provided with as much detail as necessary. When completing the application form</w:t>
      </w:r>
      <w:r w:rsidR="0025701F">
        <w:t>,</w:t>
      </w:r>
      <w:r w:rsidRPr="00F36A82">
        <w:t xml:space="preserve"> consider how your proposed activit</w:t>
      </w:r>
      <w:r w:rsidR="00DB70EB">
        <w:t>y addresses the criteria above.</w:t>
      </w:r>
    </w:p>
    <w:p w14:paraId="54468097" w14:textId="77777777" w:rsidR="00DB70EB" w:rsidRPr="00F36A82" w:rsidRDefault="009144F1" w:rsidP="00F36A82">
      <w:r>
        <w:t>I</w:t>
      </w:r>
      <w:r w:rsidR="00DB70EB" w:rsidRPr="00DB70EB">
        <w:t>ndicative quotes for budget items are encouraged.</w:t>
      </w:r>
    </w:p>
    <w:p w14:paraId="51943E17" w14:textId="77777777" w:rsidR="00DB70EB" w:rsidRPr="00DB70EB" w:rsidRDefault="00DB70EB" w:rsidP="0025717C">
      <w:pPr>
        <w:pStyle w:val="Heading1"/>
      </w:pPr>
      <w:bookmarkStart w:id="8" w:name="_Toc527705300"/>
      <w:bookmarkStart w:id="9" w:name="_Toc61422946"/>
      <w:r w:rsidRPr="00DB70EB">
        <w:t>Conditions of funding</w:t>
      </w:r>
      <w:bookmarkEnd w:id="8"/>
      <w:bookmarkEnd w:id="9"/>
    </w:p>
    <w:p w14:paraId="5A8BFEF6" w14:textId="77777777" w:rsidR="00DB70EB" w:rsidRPr="00DB70EB" w:rsidRDefault="00DB70EB" w:rsidP="00DB70EB">
      <w:r w:rsidRPr="00DB70EB">
        <w:t xml:space="preserve">Successful applicants will be required to sign a </w:t>
      </w:r>
      <w:r>
        <w:t>funding</w:t>
      </w:r>
      <w:r w:rsidRPr="00DB70EB">
        <w:t xml:space="preserve"> agreement with the Shire outlining conditions of </w:t>
      </w:r>
      <w:r>
        <w:t>funding</w:t>
      </w:r>
      <w:r w:rsidRPr="00DB70EB">
        <w:t xml:space="preserve"> that may include but are not limited to;</w:t>
      </w:r>
    </w:p>
    <w:p w14:paraId="2BC40123" w14:textId="77777777" w:rsidR="00E70427" w:rsidRDefault="00E70427" w:rsidP="00E70427">
      <w:pPr>
        <w:pStyle w:val="ListParagraph"/>
        <w:numPr>
          <w:ilvl w:val="0"/>
          <w:numId w:val="15"/>
        </w:numPr>
      </w:pPr>
      <w:r>
        <w:t>Recognition of the Shire as an event sponsor/partner in all publicity material associated with the event, e.g. social media, print and digital advertising, posters and other marketing material</w:t>
      </w:r>
      <w:r w:rsidR="007037AA">
        <w:t>, and opportunity to preview/proof the items/documents prior to distribution.</w:t>
      </w:r>
    </w:p>
    <w:p w14:paraId="683F93F0" w14:textId="77777777" w:rsidR="00E70427" w:rsidRDefault="00E70427" w:rsidP="00E70427">
      <w:pPr>
        <w:pStyle w:val="ListParagraph"/>
        <w:numPr>
          <w:ilvl w:val="0"/>
          <w:numId w:val="15"/>
        </w:numPr>
      </w:pPr>
      <w:r>
        <w:t>Opportunity for the Shire to attend events as sponsor, speak at official ceremonies and access participants.</w:t>
      </w:r>
    </w:p>
    <w:p w14:paraId="028A0BD0" w14:textId="77777777" w:rsidR="00DB70EB" w:rsidRPr="00DB70EB" w:rsidRDefault="00DB70EB" w:rsidP="00E70427">
      <w:pPr>
        <w:pStyle w:val="ListParagraph"/>
        <w:numPr>
          <w:ilvl w:val="0"/>
          <w:numId w:val="15"/>
        </w:numPr>
      </w:pPr>
      <w:r w:rsidRPr="00DB70EB">
        <w:t>Signage and other marketing material displayed at event</w:t>
      </w:r>
      <w:r w:rsidR="009144F1">
        <w:t>/</w:t>
      </w:r>
      <w:r w:rsidR="00DE646C">
        <w:t>program/</w:t>
      </w:r>
      <w:r w:rsidR="009144F1">
        <w:t>project</w:t>
      </w:r>
      <w:r w:rsidRPr="00DB70EB">
        <w:t>.</w:t>
      </w:r>
    </w:p>
    <w:p w14:paraId="5A39BBE3" w14:textId="77777777" w:rsidR="00A419A1" w:rsidRDefault="00A419A1" w:rsidP="00E70427">
      <w:pPr>
        <w:pStyle w:val="ListParagraph"/>
      </w:pPr>
    </w:p>
    <w:p w14:paraId="27122DF7" w14:textId="77777777" w:rsidR="00DB70EB" w:rsidRPr="00DB70EB" w:rsidRDefault="00DB70EB" w:rsidP="00DB70EB">
      <w:r w:rsidRPr="00DB70EB">
        <w:t xml:space="preserve">A </w:t>
      </w:r>
      <w:r>
        <w:t>funding</w:t>
      </w:r>
      <w:r w:rsidRPr="00DB70EB">
        <w:t xml:space="preserve"> agreement may be refused and/or terminated if deemed by the Chief Executive Officer as a real or perceived conflict, or where a breach of the terms of an agreement has occurred.</w:t>
      </w:r>
    </w:p>
    <w:p w14:paraId="170EBD22" w14:textId="77777777" w:rsidR="00DB70EB" w:rsidRPr="00DB70EB" w:rsidRDefault="00DB70EB" w:rsidP="0025717C">
      <w:pPr>
        <w:pStyle w:val="Heading1"/>
      </w:pPr>
      <w:bookmarkStart w:id="10" w:name="_Toc527705301"/>
      <w:bookmarkStart w:id="11" w:name="_Toc61422947"/>
      <w:r w:rsidRPr="00DB70EB">
        <w:t>Event approvals</w:t>
      </w:r>
      <w:bookmarkEnd w:id="10"/>
      <w:bookmarkEnd w:id="11"/>
    </w:p>
    <w:p w14:paraId="59F6F67D" w14:textId="77777777" w:rsidR="00FC716E" w:rsidRDefault="00DB70EB">
      <w:r w:rsidRPr="00DB70EB">
        <w:t>Applicants who receive funding to deliver</w:t>
      </w:r>
      <w:r w:rsidR="00EC54AD">
        <w:t xml:space="preserve"> and organise</w:t>
      </w:r>
      <w:r w:rsidRPr="00DB70EB">
        <w:t xml:space="preserve"> an event must still seek </w:t>
      </w:r>
      <w:r w:rsidR="00E70427">
        <w:t>all</w:t>
      </w:r>
      <w:r w:rsidRPr="00DB70EB">
        <w:t xml:space="preserve"> relevant approvals from the Shire of Exmouth.</w:t>
      </w:r>
    </w:p>
    <w:p w14:paraId="41C8F396" w14:textId="77777777" w:rsidR="0025717C" w:rsidRDefault="0025717C">
      <w:r>
        <w:br w:type="page"/>
      </w:r>
    </w:p>
    <w:p w14:paraId="65376A92" w14:textId="77777777" w:rsidR="009B2079" w:rsidRPr="00A419A1" w:rsidRDefault="0025701F" w:rsidP="0025717C">
      <w:pPr>
        <w:pStyle w:val="Title"/>
        <w:rPr>
          <w:color w:val="1F4E79" w:themeColor="accent1" w:themeShade="80"/>
          <w:sz w:val="72"/>
          <w:szCs w:val="72"/>
        </w:rPr>
      </w:pPr>
      <w:r w:rsidRPr="00A419A1">
        <w:rPr>
          <w:color w:val="1F4E79" w:themeColor="accent1" w:themeShade="80"/>
          <w:sz w:val="72"/>
          <w:szCs w:val="72"/>
        </w:rPr>
        <w:lastRenderedPageBreak/>
        <w:t>APPLICATION FORM</w:t>
      </w:r>
    </w:p>
    <w:p w14:paraId="72A3D3EC" w14:textId="77777777" w:rsidR="0025717C" w:rsidRPr="0025717C" w:rsidRDefault="0025717C" w:rsidP="0025717C"/>
    <w:p w14:paraId="64F4970E" w14:textId="77777777" w:rsidR="00FC716E" w:rsidRDefault="00FC716E">
      <w:r>
        <w:t xml:space="preserve">Please ensure that you have read the </w:t>
      </w:r>
      <w:r w:rsidR="00697B2F">
        <w:t xml:space="preserve">CSGP </w:t>
      </w:r>
      <w:r>
        <w:t xml:space="preserve">guidelines before completing the attached application form.  We also recommend </w:t>
      </w:r>
      <w:r w:rsidR="00E10DF4">
        <w:t xml:space="preserve">you contact </w:t>
      </w:r>
      <w:r w:rsidR="00F22CFE">
        <w:t xml:space="preserve">the </w:t>
      </w:r>
      <w:r w:rsidR="00E10DF4">
        <w:t xml:space="preserve">Shire of Exmouth </w:t>
      </w:r>
      <w:r w:rsidR="00EC54AD">
        <w:t xml:space="preserve">via </w:t>
      </w:r>
      <w:hyperlink r:id="rId9" w:history="1">
        <w:r w:rsidR="00EC54AD" w:rsidRPr="00F65604">
          <w:rPr>
            <w:rStyle w:val="Hyperlink"/>
          </w:rPr>
          <w:t>info@exmouth.wa.gov.au</w:t>
        </w:r>
      </w:hyperlink>
      <w:r w:rsidR="00EC54AD">
        <w:t xml:space="preserve"> </w:t>
      </w:r>
      <w:r w:rsidR="00E10DF4">
        <w:t>to discuss your project before applying.</w:t>
      </w:r>
    </w:p>
    <w:p w14:paraId="1BE310E3" w14:textId="77777777" w:rsidR="0063441E" w:rsidRDefault="0063441E">
      <w:r>
        <w:t>Please note that organisations and individuals are only eligible to submit one application across all Shire of Exmouth funding and sponsorship categories for each project.</w:t>
      </w:r>
    </w:p>
    <w:p w14:paraId="787A1DEB" w14:textId="77777777" w:rsidR="0025717C" w:rsidRDefault="0025717C" w:rsidP="0025717C">
      <w:pPr>
        <w:pStyle w:val="Heading1"/>
      </w:pPr>
      <w:bookmarkStart w:id="12" w:name="_Toc527705302"/>
      <w:bookmarkStart w:id="13" w:name="_Toc61422948"/>
      <w:r>
        <w:t>Section 1: Organisation information</w:t>
      </w:r>
      <w:bookmarkEnd w:id="12"/>
      <w:bookmarkEnd w:id="13"/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08"/>
        <w:gridCol w:w="4985"/>
      </w:tblGrid>
      <w:tr w:rsidR="00C975CE" w14:paraId="4B9FD88D" w14:textId="77777777" w:rsidTr="00F22CFE">
        <w:tc>
          <w:tcPr>
            <w:tcW w:w="4508" w:type="dxa"/>
          </w:tcPr>
          <w:p w14:paraId="3FEBCE7E" w14:textId="77777777" w:rsidR="0063441E" w:rsidRDefault="0063441E">
            <w:r>
              <w:t>Name of organisation</w:t>
            </w:r>
          </w:p>
        </w:tc>
        <w:tc>
          <w:tcPr>
            <w:tcW w:w="4985" w:type="dxa"/>
          </w:tcPr>
          <w:p w14:paraId="1E2F352E" w14:textId="77777777" w:rsidR="0063441E" w:rsidRDefault="00AF7E7C" w:rsidP="00C975CE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4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</w:tr>
      <w:tr w:rsidR="00C975CE" w14:paraId="0BE72EA5" w14:textId="77777777" w:rsidTr="00F22CFE">
        <w:tc>
          <w:tcPr>
            <w:tcW w:w="4508" w:type="dxa"/>
          </w:tcPr>
          <w:p w14:paraId="2267FB91" w14:textId="77777777" w:rsidR="0063441E" w:rsidRDefault="00EA07AD">
            <w:r>
              <w:t>Contact person</w:t>
            </w:r>
          </w:p>
        </w:tc>
        <w:tc>
          <w:tcPr>
            <w:tcW w:w="4985" w:type="dxa"/>
          </w:tcPr>
          <w:p w14:paraId="3C4944C6" w14:textId="77777777" w:rsidR="0063441E" w:rsidRDefault="00C975CE" w:rsidP="00EA07AD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5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C975CE" w14:paraId="3B1096CD" w14:textId="77777777" w:rsidTr="00F22CFE">
        <w:tc>
          <w:tcPr>
            <w:tcW w:w="4508" w:type="dxa"/>
          </w:tcPr>
          <w:p w14:paraId="47D2A083" w14:textId="77777777" w:rsidR="0063441E" w:rsidRDefault="0063441E">
            <w:r>
              <w:t>Address</w:t>
            </w:r>
          </w:p>
        </w:tc>
        <w:tc>
          <w:tcPr>
            <w:tcW w:w="4985" w:type="dxa"/>
          </w:tcPr>
          <w:p w14:paraId="23A5BDFB" w14:textId="77777777" w:rsidR="0063441E" w:rsidRDefault="00C975CE" w:rsidP="00EA07AD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6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</w:tr>
      <w:tr w:rsidR="00C975CE" w14:paraId="7BDA0280" w14:textId="77777777" w:rsidTr="00F22CFE">
        <w:tc>
          <w:tcPr>
            <w:tcW w:w="4508" w:type="dxa"/>
          </w:tcPr>
          <w:p w14:paraId="7E535C64" w14:textId="77777777" w:rsidR="0063441E" w:rsidRDefault="0063441E">
            <w:r>
              <w:t>Phone number</w:t>
            </w:r>
          </w:p>
        </w:tc>
        <w:tc>
          <w:tcPr>
            <w:tcW w:w="4985" w:type="dxa"/>
          </w:tcPr>
          <w:p w14:paraId="324E118A" w14:textId="77777777" w:rsidR="0063441E" w:rsidRDefault="00C975CE" w:rsidP="00EA07AD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975CE" w14:paraId="650F352B" w14:textId="77777777" w:rsidTr="00F22CFE">
        <w:tc>
          <w:tcPr>
            <w:tcW w:w="4508" w:type="dxa"/>
          </w:tcPr>
          <w:p w14:paraId="03CA40FF" w14:textId="77777777" w:rsidR="0063441E" w:rsidRDefault="0063441E">
            <w:r>
              <w:t>Email</w:t>
            </w:r>
          </w:p>
        </w:tc>
        <w:tc>
          <w:tcPr>
            <w:tcW w:w="4985" w:type="dxa"/>
          </w:tcPr>
          <w:p w14:paraId="7C60935A" w14:textId="77777777" w:rsidR="0063441E" w:rsidRDefault="00C975CE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975CE" w14:paraId="24442DA4" w14:textId="77777777" w:rsidTr="00F22CFE">
        <w:tc>
          <w:tcPr>
            <w:tcW w:w="4508" w:type="dxa"/>
          </w:tcPr>
          <w:p w14:paraId="6B912EB2" w14:textId="77777777" w:rsidR="0025717C" w:rsidRDefault="0025717C">
            <w:r>
              <w:t>Bank details for direct debit</w:t>
            </w:r>
          </w:p>
        </w:tc>
        <w:tc>
          <w:tcPr>
            <w:tcW w:w="4985" w:type="dxa"/>
          </w:tcPr>
          <w:p w14:paraId="5C859DCB" w14:textId="77777777" w:rsidR="0025717C" w:rsidRDefault="00EA07AD" w:rsidP="00EA07AD">
            <w:r>
              <w:t>BSB</w:t>
            </w:r>
            <w:r w:rsidR="0025717C">
              <w:t xml:space="preserve"> </w:t>
            </w:r>
            <w:r w:rsidR="00F22CFE">
              <w:t xml:space="preserve">          </w:t>
            </w:r>
            <w:r w:rsidR="00C975CE"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C975CE">
              <w:instrText xml:space="preserve"> FORMTEXT </w:instrText>
            </w:r>
            <w:r w:rsidR="00C975CE">
              <w:fldChar w:fldCharType="separate"/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fldChar w:fldCharType="end"/>
            </w:r>
            <w:r w:rsidR="0025717C">
              <w:t>Account</w:t>
            </w:r>
            <w:r w:rsidR="00F05E03">
              <w:t xml:space="preserve">   </w:t>
            </w:r>
            <w:r w:rsidR="00C975CE"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C975CE">
              <w:instrText xml:space="preserve"> FORMTEXT </w:instrText>
            </w:r>
            <w:r w:rsidR="00C975CE">
              <w:fldChar w:fldCharType="separate"/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fldChar w:fldCharType="end"/>
            </w:r>
          </w:p>
        </w:tc>
      </w:tr>
      <w:tr w:rsidR="00C975CE" w14:paraId="706FA4B1" w14:textId="77777777" w:rsidTr="00F22CFE">
        <w:tc>
          <w:tcPr>
            <w:tcW w:w="4508" w:type="dxa"/>
          </w:tcPr>
          <w:p w14:paraId="0D0B940D" w14:textId="77777777" w:rsidR="0025717C" w:rsidRDefault="0025717C"/>
        </w:tc>
        <w:tc>
          <w:tcPr>
            <w:tcW w:w="4985" w:type="dxa"/>
          </w:tcPr>
          <w:p w14:paraId="62B0C6A2" w14:textId="77777777" w:rsidR="0025717C" w:rsidRDefault="0025717C">
            <w:r>
              <w:t>Branch</w:t>
            </w:r>
            <w:r w:rsidR="00F05E03">
              <w:t xml:space="preserve">     </w:t>
            </w:r>
            <w:r w:rsidR="00C975CE"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C975CE">
              <w:instrText xml:space="preserve"> FORMTEXT </w:instrText>
            </w:r>
            <w:r w:rsidR="00C975CE">
              <w:fldChar w:fldCharType="separate"/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fldChar w:fldCharType="end"/>
            </w:r>
          </w:p>
        </w:tc>
      </w:tr>
    </w:tbl>
    <w:p w14:paraId="0E27B00A" w14:textId="77777777" w:rsidR="0063441E" w:rsidRDefault="0063441E"/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6941"/>
        <w:gridCol w:w="2552"/>
      </w:tblGrid>
      <w:tr w:rsidR="00562437" w14:paraId="116A1C44" w14:textId="77777777" w:rsidTr="00532316">
        <w:tc>
          <w:tcPr>
            <w:tcW w:w="6941" w:type="dxa"/>
          </w:tcPr>
          <w:p w14:paraId="2253DE6F" w14:textId="77777777" w:rsidR="00562437" w:rsidRDefault="00562437" w:rsidP="00697B2F">
            <w:bookmarkStart w:id="17" w:name="_Hlk15385280"/>
            <w:r>
              <w:t xml:space="preserve">I have read the </w:t>
            </w:r>
            <w:r w:rsidR="00697B2F">
              <w:t>CSGP</w:t>
            </w:r>
            <w:r>
              <w:t xml:space="preserve"> funding guidelines</w:t>
            </w:r>
          </w:p>
          <w:p w14:paraId="60061E4C" w14:textId="77777777" w:rsidR="00AF7E7C" w:rsidRDefault="00AF7E7C" w:rsidP="00697B2F"/>
        </w:tc>
        <w:tc>
          <w:tcPr>
            <w:tcW w:w="2552" w:type="dxa"/>
          </w:tcPr>
          <w:p w14:paraId="44EAFD9C" w14:textId="77777777" w:rsidR="002344A4" w:rsidRDefault="009952E1">
            <w:r>
              <w:pict w14:anchorId="28DB2AA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4.75pt;height:18.75pt">
                  <v:imagedata r:id="rId10" o:title=""/>
                </v:shape>
              </w:pict>
            </w:r>
            <w:r>
              <w:pict w14:anchorId="135E6B56">
                <v:shape id="_x0000_i1026" type="#_x0000_t75" style="width:54.75pt;height:18.75pt">
                  <v:imagedata r:id="rId11" o:title=""/>
                </v:shape>
              </w:pict>
            </w:r>
          </w:p>
        </w:tc>
      </w:tr>
      <w:tr w:rsidR="00562437" w14:paraId="2CE5FB38" w14:textId="77777777" w:rsidTr="00532316">
        <w:tc>
          <w:tcPr>
            <w:tcW w:w="6941" w:type="dxa"/>
          </w:tcPr>
          <w:p w14:paraId="3F7AA4EC" w14:textId="77777777" w:rsidR="00562437" w:rsidRDefault="00562437">
            <w:r>
              <w:t>My organisation is eligible to apply for this funding</w:t>
            </w:r>
          </w:p>
          <w:p w14:paraId="4B94D5A5" w14:textId="77777777" w:rsidR="00AF7E7C" w:rsidRDefault="00AF7E7C"/>
        </w:tc>
        <w:tc>
          <w:tcPr>
            <w:tcW w:w="2552" w:type="dxa"/>
          </w:tcPr>
          <w:p w14:paraId="3DEEC669" w14:textId="77777777" w:rsidR="00562437" w:rsidRDefault="009952E1" w:rsidP="002344A4">
            <w:r>
              <w:pict w14:anchorId="59C8E063">
                <v:shape id="_x0000_i1027" type="#_x0000_t75" style="width:54.75pt;height:18.75pt">
                  <v:imagedata r:id="rId12" o:title=""/>
                </v:shape>
              </w:pict>
            </w:r>
            <w:r>
              <w:pict w14:anchorId="0A550DEF">
                <v:shape id="_x0000_i1028" type="#_x0000_t75" style="width:54.75pt;height:18.75pt">
                  <v:imagedata r:id="rId13" o:title=""/>
                </v:shape>
              </w:pict>
            </w:r>
          </w:p>
        </w:tc>
      </w:tr>
      <w:tr w:rsidR="00562437" w14:paraId="32835BCE" w14:textId="77777777" w:rsidTr="00532316">
        <w:tc>
          <w:tcPr>
            <w:tcW w:w="6941" w:type="dxa"/>
          </w:tcPr>
          <w:p w14:paraId="49A820FE" w14:textId="77777777" w:rsidR="00F22CFE" w:rsidRDefault="00562437">
            <w:r>
              <w:t>Does your organisation have an Australian Business Number?</w:t>
            </w:r>
            <w:r w:rsidR="00F22CFE">
              <w:t xml:space="preserve"> </w:t>
            </w:r>
          </w:p>
          <w:p w14:paraId="3656B9AB" w14:textId="77777777" w:rsidR="00F22CFE" w:rsidRDefault="00F22CFE" w:rsidP="00972F08">
            <w:pPr>
              <w:rPr>
                <w:sz w:val="16"/>
                <w:szCs w:val="16"/>
              </w:rPr>
            </w:pPr>
          </w:p>
          <w:p w14:paraId="68510AC8" w14:textId="77777777" w:rsidR="00972F08" w:rsidRDefault="00F22CFE" w:rsidP="00972F08">
            <w:r w:rsidRPr="00562437">
              <w:rPr>
                <w:sz w:val="16"/>
                <w:szCs w:val="16"/>
              </w:rPr>
              <w:t xml:space="preserve">*If yes, </w:t>
            </w:r>
            <w:r>
              <w:rPr>
                <w:sz w:val="16"/>
                <w:szCs w:val="16"/>
              </w:rPr>
              <w:t xml:space="preserve">please include ABN here </w:t>
            </w:r>
            <w:r w:rsidR="00AF7E7C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AF7E7C">
              <w:instrText xml:space="preserve"> FORMTEXT </w:instrText>
            </w:r>
            <w:r w:rsidR="00AF7E7C">
              <w:fldChar w:fldCharType="separate"/>
            </w:r>
            <w:r w:rsidR="00AF7E7C">
              <w:rPr>
                <w:noProof/>
              </w:rPr>
              <w:t> </w:t>
            </w:r>
            <w:r w:rsidR="00AF7E7C">
              <w:rPr>
                <w:noProof/>
              </w:rPr>
              <w:t> </w:t>
            </w:r>
            <w:r w:rsidR="00AF7E7C">
              <w:rPr>
                <w:noProof/>
              </w:rPr>
              <w:t> </w:t>
            </w:r>
            <w:r w:rsidR="00AF7E7C">
              <w:rPr>
                <w:noProof/>
              </w:rPr>
              <w:t> </w:t>
            </w:r>
            <w:r w:rsidR="00AF7E7C">
              <w:rPr>
                <w:noProof/>
              </w:rPr>
              <w:t> </w:t>
            </w:r>
            <w:r w:rsidR="00AF7E7C">
              <w:fldChar w:fldCharType="end"/>
            </w:r>
          </w:p>
        </w:tc>
        <w:tc>
          <w:tcPr>
            <w:tcW w:w="2552" w:type="dxa"/>
          </w:tcPr>
          <w:p w14:paraId="45FB0818" w14:textId="77777777" w:rsidR="00562437" w:rsidRDefault="009952E1" w:rsidP="002344A4">
            <w:r>
              <w:pict w14:anchorId="323FAC8F">
                <v:shape id="_x0000_i1029" type="#_x0000_t75" style="width:54.75pt;height:18.75pt">
                  <v:imagedata r:id="rId14" o:title=""/>
                </v:shape>
              </w:pict>
            </w:r>
            <w:r>
              <w:pict w14:anchorId="4FCBC762">
                <v:shape id="_x0000_i1030" type="#_x0000_t75" style="width:54.75pt;height:18.75pt">
                  <v:imagedata r:id="rId13" o:title=""/>
                </v:shape>
              </w:pict>
            </w:r>
          </w:p>
        </w:tc>
      </w:tr>
      <w:tr w:rsidR="00562437" w14:paraId="2B866B95" w14:textId="77777777" w:rsidTr="00532316">
        <w:tc>
          <w:tcPr>
            <w:tcW w:w="6941" w:type="dxa"/>
          </w:tcPr>
          <w:p w14:paraId="25C56894" w14:textId="77777777" w:rsidR="009144F1" w:rsidRDefault="00562437">
            <w:r>
              <w:t xml:space="preserve">Is your organisation registered for </w:t>
            </w:r>
            <w:r w:rsidR="00AF7E7C">
              <w:t>GST?</w:t>
            </w:r>
          </w:p>
          <w:p w14:paraId="049F31CB" w14:textId="77777777" w:rsidR="00AF7E7C" w:rsidRDefault="00AF7E7C"/>
        </w:tc>
        <w:tc>
          <w:tcPr>
            <w:tcW w:w="2552" w:type="dxa"/>
          </w:tcPr>
          <w:p w14:paraId="53128261" w14:textId="77777777" w:rsidR="00562437" w:rsidRDefault="009952E1" w:rsidP="002344A4">
            <w:r>
              <w:pict w14:anchorId="69CEB789">
                <v:shape id="_x0000_i1031" type="#_x0000_t75" style="width:54.75pt;height:18.75pt">
                  <v:imagedata r:id="rId15" o:title=""/>
                </v:shape>
              </w:pict>
            </w:r>
            <w:r>
              <w:pict w14:anchorId="3A6400F3">
                <v:shape id="_x0000_i1032" type="#_x0000_t75" style="width:54.75pt;height:18.75pt">
                  <v:imagedata r:id="rId16" o:title=""/>
                </v:shape>
              </w:pict>
            </w:r>
          </w:p>
        </w:tc>
      </w:tr>
      <w:tr w:rsidR="00562437" w14:paraId="3EED18A0" w14:textId="77777777" w:rsidTr="00532316">
        <w:tc>
          <w:tcPr>
            <w:tcW w:w="6941" w:type="dxa"/>
          </w:tcPr>
          <w:p w14:paraId="3DA962E2" w14:textId="77777777" w:rsidR="00562437" w:rsidRDefault="00562437">
            <w:r>
              <w:t xml:space="preserve">Has your organisation been granted deductible recipient </w:t>
            </w:r>
            <w:r w:rsidR="00AF7E7C">
              <w:t>status?</w:t>
            </w:r>
          </w:p>
          <w:p w14:paraId="62486C05" w14:textId="77777777" w:rsidR="00AF7E7C" w:rsidRDefault="00AF7E7C"/>
        </w:tc>
        <w:tc>
          <w:tcPr>
            <w:tcW w:w="2552" w:type="dxa"/>
          </w:tcPr>
          <w:p w14:paraId="4101652C" w14:textId="77777777" w:rsidR="00562437" w:rsidRDefault="009952E1" w:rsidP="002344A4">
            <w:r>
              <w:pict w14:anchorId="6D7067E4">
                <v:shape id="_x0000_i1033" type="#_x0000_t75" style="width:54.75pt;height:18.75pt">
                  <v:imagedata r:id="rId17" o:title=""/>
                </v:shape>
              </w:pict>
            </w:r>
            <w:r>
              <w:pict w14:anchorId="0C4E7DAF">
                <v:shape id="_x0000_i1034" type="#_x0000_t75" style="width:54.75pt;height:18.75pt">
                  <v:imagedata r:id="rId11" o:title=""/>
                </v:shape>
              </w:pict>
            </w:r>
          </w:p>
        </w:tc>
      </w:tr>
      <w:tr w:rsidR="002344A4" w14:paraId="0670B936" w14:textId="77777777" w:rsidTr="002344A4">
        <w:tc>
          <w:tcPr>
            <w:tcW w:w="9493" w:type="dxa"/>
            <w:gridSpan w:val="2"/>
          </w:tcPr>
          <w:p w14:paraId="2E3CD22E" w14:textId="77777777" w:rsidR="002344A4" w:rsidRDefault="002344A4">
            <w:r>
              <w:t xml:space="preserve">What is the registered address of your bank account? </w:t>
            </w:r>
            <w:r w:rsidR="00532316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532316">
              <w:instrText xml:space="preserve"> FORMTEXT </w:instrText>
            </w:r>
            <w:r w:rsidR="00532316">
              <w:fldChar w:fldCharType="separate"/>
            </w:r>
            <w:r w:rsidR="00532316">
              <w:rPr>
                <w:noProof/>
              </w:rPr>
              <w:t> </w:t>
            </w:r>
            <w:r w:rsidR="00532316">
              <w:rPr>
                <w:noProof/>
              </w:rPr>
              <w:t> </w:t>
            </w:r>
            <w:r w:rsidR="00532316">
              <w:rPr>
                <w:noProof/>
              </w:rPr>
              <w:t> </w:t>
            </w:r>
            <w:r w:rsidR="00532316">
              <w:rPr>
                <w:noProof/>
              </w:rPr>
              <w:t> </w:t>
            </w:r>
            <w:r w:rsidR="00532316">
              <w:rPr>
                <w:noProof/>
              </w:rPr>
              <w:t> </w:t>
            </w:r>
            <w:r w:rsidR="00532316">
              <w:fldChar w:fldCharType="end"/>
            </w:r>
          </w:p>
          <w:p w14:paraId="4B99056E" w14:textId="77777777" w:rsidR="002344A4" w:rsidRDefault="002344A4"/>
        </w:tc>
      </w:tr>
      <w:tr w:rsidR="00562437" w14:paraId="7977D49E" w14:textId="77777777" w:rsidTr="00532316">
        <w:tc>
          <w:tcPr>
            <w:tcW w:w="6941" w:type="dxa"/>
          </w:tcPr>
          <w:p w14:paraId="0783EB89" w14:textId="77777777" w:rsidR="00972F08" w:rsidRDefault="00562437" w:rsidP="00562437">
            <w:r>
              <w:t xml:space="preserve">Are you an employee or contractor working for the Shire of Exmouth or a close relative? </w:t>
            </w:r>
          </w:p>
          <w:p w14:paraId="15AA7EE8" w14:textId="77777777" w:rsidR="00562437" w:rsidRDefault="00562437" w:rsidP="00562437">
            <w:r w:rsidRPr="00562437">
              <w:rPr>
                <w:sz w:val="16"/>
                <w:szCs w:val="16"/>
              </w:rPr>
              <w:t>*If yes, we will contact you to determine any potential conflict of interest</w:t>
            </w:r>
          </w:p>
        </w:tc>
        <w:tc>
          <w:tcPr>
            <w:tcW w:w="2552" w:type="dxa"/>
          </w:tcPr>
          <w:p w14:paraId="1299C43A" w14:textId="77777777" w:rsidR="00562437" w:rsidRDefault="009952E1" w:rsidP="002344A4">
            <w:r>
              <w:pict w14:anchorId="2F79C8D0">
                <v:shape id="_x0000_i1035" type="#_x0000_t75" style="width:54.75pt;height:18.75pt">
                  <v:imagedata r:id="rId18" o:title=""/>
                </v:shape>
              </w:pict>
            </w:r>
            <w:r>
              <w:pict w14:anchorId="6E19A8E7">
                <v:shape id="_x0000_i1036" type="#_x0000_t75" style="width:54.75pt;height:18.75pt">
                  <v:imagedata r:id="rId11" o:title=""/>
                </v:shape>
              </w:pict>
            </w:r>
          </w:p>
        </w:tc>
      </w:tr>
      <w:bookmarkEnd w:id="17"/>
    </w:tbl>
    <w:p w14:paraId="4DDBEF00" w14:textId="77777777" w:rsidR="0025717C" w:rsidRDefault="0025717C"/>
    <w:p w14:paraId="3461D779" w14:textId="77777777" w:rsidR="0025717C" w:rsidRDefault="0025717C">
      <w:r>
        <w:br w:type="page"/>
      </w:r>
    </w:p>
    <w:p w14:paraId="1BA6B2D0" w14:textId="77777777" w:rsidR="0025717C" w:rsidRDefault="0025717C" w:rsidP="0025717C">
      <w:pPr>
        <w:pStyle w:val="Heading1"/>
      </w:pPr>
      <w:bookmarkStart w:id="18" w:name="_Toc527705303"/>
      <w:bookmarkStart w:id="19" w:name="_Toc61422949"/>
      <w:r>
        <w:lastRenderedPageBreak/>
        <w:t xml:space="preserve">Section 2: </w:t>
      </w:r>
      <w:r w:rsidR="00F22CFE">
        <w:t>Project</w:t>
      </w:r>
      <w:r>
        <w:t xml:space="preserve"> information</w:t>
      </w:r>
      <w:bookmarkEnd w:id="18"/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7"/>
        <w:gridCol w:w="1535"/>
        <w:gridCol w:w="2919"/>
        <w:gridCol w:w="3865"/>
      </w:tblGrid>
      <w:tr w:rsidR="00FE7B73" w14:paraId="3388008A" w14:textId="77777777" w:rsidTr="00F22CFE">
        <w:tc>
          <w:tcPr>
            <w:tcW w:w="5098" w:type="dxa"/>
            <w:gridSpan w:val="3"/>
          </w:tcPr>
          <w:p w14:paraId="24C77B61" w14:textId="77777777" w:rsidR="00FE7B73" w:rsidRDefault="00F22CFE" w:rsidP="00FE7B73">
            <w:r>
              <w:t>Projec</w:t>
            </w:r>
            <w:r w:rsidR="00FE7B73">
              <w:t>t name</w:t>
            </w:r>
          </w:p>
        </w:tc>
        <w:tc>
          <w:tcPr>
            <w:tcW w:w="3918" w:type="dxa"/>
          </w:tcPr>
          <w:p w14:paraId="008E0C9A" w14:textId="77777777" w:rsidR="00FE7B73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E7B73" w14:paraId="2E541FE2" w14:textId="77777777" w:rsidTr="00F22CFE">
        <w:tc>
          <w:tcPr>
            <w:tcW w:w="5098" w:type="dxa"/>
            <w:gridSpan w:val="3"/>
          </w:tcPr>
          <w:p w14:paraId="4F9B5E66" w14:textId="77777777" w:rsidR="00FE7B73" w:rsidRDefault="00F22CFE" w:rsidP="00FE7B73">
            <w:r>
              <w:t>Project</w:t>
            </w:r>
            <w:r w:rsidR="00FE7B73">
              <w:t xml:space="preserve"> dates</w:t>
            </w:r>
          </w:p>
        </w:tc>
        <w:tc>
          <w:tcPr>
            <w:tcW w:w="3918" w:type="dxa"/>
          </w:tcPr>
          <w:p w14:paraId="48FDB810" w14:textId="77777777" w:rsidR="00FE7B73" w:rsidRDefault="00532316" w:rsidP="00E20191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62437" w14:paraId="3FD847D0" w14:textId="77777777" w:rsidTr="00F22CFE">
        <w:tc>
          <w:tcPr>
            <w:tcW w:w="5098" w:type="dxa"/>
            <w:gridSpan w:val="3"/>
          </w:tcPr>
          <w:p w14:paraId="39D2101B" w14:textId="77777777" w:rsidR="00562437" w:rsidRDefault="001E3E8C" w:rsidP="00FE7B73">
            <w:r>
              <w:t xml:space="preserve">If this is a recurring </w:t>
            </w:r>
            <w:r w:rsidR="00F22CFE">
              <w:t>projec</w:t>
            </w:r>
            <w:r>
              <w:t>t, how</w:t>
            </w:r>
            <w:r w:rsidR="00562437">
              <w:t xml:space="preserve"> often is the </w:t>
            </w:r>
            <w:r w:rsidR="00F22CFE">
              <w:t>projec</w:t>
            </w:r>
            <w:r w:rsidR="00562437">
              <w:t>t held?</w:t>
            </w:r>
          </w:p>
        </w:tc>
        <w:tc>
          <w:tcPr>
            <w:tcW w:w="3918" w:type="dxa"/>
          </w:tcPr>
          <w:p w14:paraId="0F195667" w14:textId="77777777" w:rsidR="00562437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72F08" w14:paraId="0E2BC484" w14:textId="77777777" w:rsidTr="00F22CFE">
        <w:trPr>
          <w:trHeight w:val="433"/>
        </w:trPr>
        <w:tc>
          <w:tcPr>
            <w:tcW w:w="2122" w:type="dxa"/>
            <w:gridSpan w:val="2"/>
          </w:tcPr>
          <w:p w14:paraId="758A199A" w14:textId="77777777" w:rsidR="00972F08" w:rsidRDefault="00972F08" w:rsidP="00FE7B73">
            <w:r>
              <w:t xml:space="preserve">Location of </w:t>
            </w:r>
            <w:r w:rsidR="00F22CFE">
              <w:t>projec</w:t>
            </w:r>
            <w:r>
              <w:t>t/s</w:t>
            </w:r>
          </w:p>
          <w:p w14:paraId="3CF2D8B6" w14:textId="77777777" w:rsidR="00972F08" w:rsidRDefault="00972F08" w:rsidP="00FE7B73"/>
        </w:tc>
        <w:tc>
          <w:tcPr>
            <w:tcW w:w="6894" w:type="dxa"/>
            <w:gridSpan w:val="2"/>
          </w:tcPr>
          <w:p w14:paraId="10ABD6CC" w14:textId="77777777" w:rsidR="00972F08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E3724" w14:paraId="44C4B5E2" w14:textId="77777777" w:rsidTr="0060084F">
        <w:tc>
          <w:tcPr>
            <w:tcW w:w="9016" w:type="dxa"/>
            <w:gridSpan w:val="4"/>
          </w:tcPr>
          <w:p w14:paraId="493830F3" w14:textId="77777777" w:rsidR="00FE3724" w:rsidRDefault="00FE3724" w:rsidP="00FE7B73">
            <w:r>
              <w:t xml:space="preserve">Briefly describe the </w:t>
            </w:r>
            <w:r w:rsidR="00F22CFE">
              <w:t>projec</w:t>
            </w:r>
            <w:r>
              <w:t>t</w:t>
            </w:r>
            <w:r w:rsidR="00190EB3">
              <w:t>.</w:t>
            </w:r>
            <w:r w:rsidR="00E70427">
              <w:t xml:space="preserve"> (max 200 words)</w:t>
            </w:r>
          </w:p>
        </w:tc>
      </w:tr>
      <w:tr w:rsidR="00FE3724" w14:paraId="6DF38903" w14:textId="77777777" w:rsidTr="00972F08">
        <w:trPr>
          <w:trHeight w:val="459"/>
        </w:trPr>
        <w:tc>
          <w:tcPr>
            <w:tcW w:w="9016" w:type="dxa"/>
            <w:gridSpan w:val="4"/>
          </w:tcPr>
          <w:p w14:paraId="6A124743" w14:textId="77777777" w:rsidR="00A419A1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FB78278" w14:textId="77777777" w:rsidR="00A419A1" w:rsidRDefault="00A419A1" w:rsidP="00FE7B73"/>
          <w:p w14:paraId="1FC39945" w14:textId="77777777" w:rsidR="00A419A1" w:rsidRDefault="00A419A1" w:rsidP="00FE7B73"/>
          <w:p w14:paraId="0562CB0E" w14:textId="77777777" w:rsidR="00A419A1" w:rsidRDefault="00A419A1" w:rsidP="00FE7B73"/>
          <w:p w14:paraId="34CE0A41" w14:textId="77777777" w:rsidR="00FE3724" w:rsidRDefault="00FE3724" w:rsidP="00FE7B73"/>
        </w:tc>
      </w:tr>
      <w:tr w:rsidR="00FE3724" w14:paraId="3D8ACBD4" w14:textId="77777777" w:rsidTr="0060084F">
        <w:tc>
          <w:tcPr>
            <w:tcW w:w="9016" w:type="dxa"/>
            <w:gridSpan w:val="4"/>
          </w:tcPr>
          <w:p w14:paraId="3F220A3A" w14:textId="77777777" w:rsidR="00FE3724" w:rsidRDefault="00697B2F" w:rsidP="00697B2F">
            <w:r>
              <w:t xml:space="preserve">Which outcome(s) will your </w:t>
            </w:r>
            <w:r w:rsidR="00F22CFE">
              <w:t>projec</w:t>
            </w:r>
            <w:r>
              <w:t xml:space="preserve">t achieve? (Tick </w:t>
            </w:r>
            <w:r w:rsidR="00F22CFE">
              <w:t>applicable</w:t>
            </w:r>
            <w:r>
              <w:t>)</w:t>
            </w:r>
          </w:p>
        </w:tc>
      </w:tr>
      <w:tr w:rsidR="00697B2F" w14:paraId="12B09C6D" w14:textId="77777777" w:rsidTr="00697B2F">
        <w:trPr>
          <w:trHeight w:val="625"/>
        </w:trPr>
        <w:tc>
          <w:tcPr>
            <w:tcW w:w="562" w:type="dxa"/>
          </w:tcPr>
          <w:p w14:paraId="62EBF3C5" w14:textId="77777777" w:rsidR="00697B2F" w:rsidRDefault="009952E1" w:rsidP="00532316">
            <w:r>
              <w:pict w14:anchorId="66F197E9">
                <v:shape id="_x0000_i1037" type="#_x0000_t75" style="width:24pt;height:18.75pt">
                  <v:imagedata r:id="rId19" o:title=""/>
                </v:shape>
              </w:pict>
            </w:r>
          </w:p>
        </w:tc>
        <w:tc>
          <w:tcPr>
            <w:tcW w:w="8454" w:type="dxa"/>
            <w:gridSpan w:val="3"/>
          </w:tcPr>
          <w:p w14:paraId="1DA41BF2" w14:textId="77777777" w:rsidR="00697B2F" w:rsidRDefault="00697B2F" w:rsidP="00697B2F">
            <w:pPr>
              <w:spacing w:after="160" w:line="259" w:lineRule="auto"/>
              <w:contextualSpacing/>
            </w:pPr>
            <w:r w:rsidRPr="00697B2F">
              <w:t>Increasing community engagement and participation in local events</w:t>
            </w:r>
            <w:r w:rsidR="00E05C89">
              <w:t>.</w:t>
            </w:r>
          </w:p>
        </w:tc>
      </w:tr>
      <w:tr w:rsidR="00E05C89" w14:paraId="4E1F9CCC" w14:textId="77777777" w:rsidTr="00697B2F">
        <w:trPr>
          <w:trHeight w:val="625"/>
        </w:trPr>
        <w:tc>
          <w:tcPr>
            <w:tcW w:w="562" w:type="dxa"/>
          </w:tcPr>
          <w:p w14:paraId="6D98A12B" w14:textId="77777777" w:rsidR="00E05C89" w:rsidRDefault="009952E1" w:rsidP="00E05C89">
            <w:r>
              <w:pict w14:anchorId="56525C91">
                <v:shape id="_x0000_i1038" type="#_x0000_t75" style="width:24pt;height:18.75pt">
                  <v:imagedata r:id="rId19" o:title=""/>
                </v:shape>
              </w:pict>
            </w:r>
          </w:p>
          <w:p w14:paraId="2946DB82" w14:textId="77777777" w:rsidR="00E05C89" w:rsidRDefault="00E05C89" w:rsidP="00E05C89"/>
        </w:tc>
        <w:tc>
          <w:tcPr>
            <w:tcW w:w="8454" w:type="dxa"/>
            <w:gridSpan w:val="3"/>
          </w:tcPr>
          <w:p w14:paraId="07B82642" w14:textId="77777777" w:rsidR="00E05C89" w:rsidRPr="00697B2F" w:rsidRDefault="00DE646C" w:rsidP="00697B2F">
            <w:pPr>
              <w:contextualSpacing/>
            </w:pPr>
            <w:r>
              <w:t xml:space="preserve">Increase participation in sport, recreation and </w:t>
            </w:r>
            <w:r w:rsidRPr="00F36A82">
              <w:t xml:space="preserve">community </w:t>
            </w:r>
            <w:r>
              <w:t>programs/projects</w:t>
            </w:r>
            <w:r w:rsidRPr="00F36A82">
              <w:t>, in particular</w:t>
            </w:r>
            <w:r>
              <w:t>, seeking to assist low participation groups.</w:t>
            </w:r>
          </w:p>
        </w:tc>
      </w:tr>
      <w:tr w:rsidR="00697B2F" w14:paraId="6F37BD00" w14:textId="77777777" w:rsidTr="00697B2F">
        <w:trPr>
          <w:trHeight w:val="625"/>
        </w:trPr>
        <w:tc>
          <w:tcPr>
            <w:tcW w:w="562" w:type="dxa"/>
          </w:tcPr>
          <w:p w14:paraId="5997CC1D" w14:textId="77777777" w:rsidR="00697B2F" w:rsidRDefault="009952E1" w:rsidP="00FE7B73">
            <w:r>
              <w:pict w14:anchorId="20BCA11D">
                <v:shape id="_x0000_i1039" type="#_x0000_t75" style="width:24pt;height:18.75pt">
                  <v:imagedata r:id="rId19" o:title=""/>
                </v:shape>
              </w:pict>
            </w:r>
          </w:p>
        </w:tc>
        <w:tc>
          <w:tcPr>
            <w:tcW w:w="8454" w:type="dxa"/>
            <w:gridSpan w:val="3"/>
          </w:tcPr>
          <w:p w14:paraId="3D267F2E" w14:textId="77777777" w:rsidR="00697B2F" w:rsidRPr="00697B2F" w:rsidRDefault="00697B2F" w:rsidP="00697B2F">
            <w:pPr>
              <w:spacing w:after="160" w:line="259" w:lineRule="auto"/>
              <w:contextualSpacing/>
            </w:pPr>
            <w:r w:rsidRPr="00697B2F">
              <w:t>Improving the health and well</w:t>
            </w:r>
            <w:r w:rsidR="00E70427">
              <w:t>-</w:t>
            </w:r>
            <w:r w:rsidRPr="00697B2F">
              <w:t>being of local communities.</w:t>
            </w:r>
          </w:p>
          <w:p w14:paraId="110FFD37" w14:textId="77777777" w:rsidR="00697B2F" w:rsidRDefault="00697B2F" w:rsidP="00FE7B73"/>
        </w:tc>
      </w:tr>
      <w:tr w:rsidR="00697B2F" w14:paraId="2449E78D" w14:textId="77777777" w:rsidTr="00697B2F">
        <w:trPr>
          <w:trHeight w:val="625"/>
        </w:trPr>
        <w:tc>
          <w:tcPr>
            <w:tcW w:w="562" w:type="dxa"/>
          </w:tcPr>
          <w:p w14:paraId="6B699379" w14:textId="77777777" w:rsidR="00697B2F" w:rsidRDefault="009952E1" w:rsidP="00FE7B73">
            <w:r>
              <w:pict w14:anchorId="6416A047">
                <v:shape id="_x0000_i1040" type="#_x0000_t75" style="width:24pt;height:18.75pt">
                  <v:imagedata r:id="rId19" o:title=""/>
                </v:shape>
              </w:pict>
            </w:r>
          </w:p>
        </w:tc>
        <w:tc>
          <w:tcPr>
            <w:tcW w:w="8454" w:type="dxa"/>
            <w:gridSpan w:val="3"/>
          </w:tcPr>
          <w:p w14:paraId="7BFD7072" w14:textId="77777777" w:rsidR="00697B2F" w:rsidRPr="00697B2F" w:rsidRDefault="00697B2F" w:rsidP="00697B2F">
            <w:pPr>
              <w:spacing w:after="160" w:line="259" w:lineRule="auto"/>
              <w:contextualSpacing/>
            </w:pPr>
            <w:r w:rsidRPr="00697B2F">
              <w:t>Helping communities shape, understand and celebrate their identity, history and heritage.</w:t>
            </w:r>
          </w:p>
          <w:p w14:paraId="3FE9F23F" w14:textId="77777777" w:rsidR="00697B2F" w:rsidRDefault="00697B2F" w:rsidP="00FE7B73"/>
        </w:tc>
      </w:tr>
      <w:tr w:rsidR="00FE3724" w14:paraId="08082945" w14:textId="77777777" w:rsidTr="0060084F">
        <w:tc>
          <w:tcPr>
            <w:tcW w:w="9016" w:type="dxa"/>
            <w:gridSpan w:val="4"/>
          </w:tcPr>
          <w:p w14:paraId="5C97A83F" w14:textId="77777777" w:rsidR="00FE3724" w:rsidRDefault="00697B2F" w:rsidP="00FE7B73">
            <w:r>
              <w:t xml:space="preserve">Provide an overview of how your </w:t>
            </w:r>
            <w:r w:rsidR="00F22CFE">
              <w:t>project</w:t>
            </w:r>
            <w:r>
              <w:t xml:space="preserve"> will achieve </w:t>
            </w:r>
            <w:r w:rsidR="00F22CFE">
              <w:t>this/these outcomes</w:t>
            </w:r>
            <w:r>
              <w:t xml:space="preserve"> (200 words or less).</w:t>
            </w:r>
          </w:p>
        </w:tc>
      </w:tr>
      <w:tr w:rsidR="00FE3724" w14:paraId="3409B64F" w14:textId="77777777" w:rsidTr="00972F08">
        <w:trPr>
          <w:trHeight w:val="572"/>
        </w:trPr>
        <w:tc>
          <w:tcPr>
            <w:tcW w:w="9016" w:type="dxa"/>
            <w:gridSpan w:val="4"/>
          </w:tcPr>
          <w:p w14:paraId="3BA75556" w14:textId="77777777" w:rsidR="00FE3724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1F72F646" w14:textId="77777777" w:rsidR="00A419A1" w:rsidRDefault="00A419A1" w:rsidP="00FE7B73"/>
          <w:p w14:paraId="08CE6F91" w14:textId="77777777" w:rsidR="00A419A1" w:rsidRDefault="00A419A1" w:rsidP="00FE7B73"/>
          <w:p w14:paraId="61CDCEAD" w14:textId="77777777" w:rsidR="00A419A1" w:rsidRDefault="00A419A1" w:rsidP="00FE7B73"/>
          <w:p w14:paraId="6BB9E253" w14:textId="77777777" w:rsidR="00A419A1" w:rsidRDefault="00A419A1" w:rsidP="00FE7B73"/>
          <w:p w14:paraId="23DE523C" w14:textId="77777777" w:rsidR="00A419A1" w:rsidRDefault="00A419A1" w:rsidP="00FE7B73"/>
          <w:p w14:paraId="52E56223" w14:textId="77777777" w:rsidR="00FE3724" w:rsidRDefault="00FE3724" w:rsidP="00FE7B73"/>
        </w:tc>
      </w:tr>
      <w:tr w:rsidR="009869C7" w14:paraId="4A430329" w14:textId="77777777" w:rsidTr="0060084F">
        <w:tc>
          <w:tcPr>
            <w:tcW w:w="9016" w:type="dxa"/>
            <w:gridSpan w:val="4"/>
          </w:tcPr>
          <w:p w14:paraId="51B8481D" w14:textId="77777777" w:rsidR="009869C7" w:rsidRDefault="009869C7" w:rsidP="000A3706">
            <w:r>
              <w:t xml:space="preserve">What </w:t>
            </w:r>
            <w:r w:rsidR="000A3706">
              <w:t>experience</w:t>
            </w:r>
            <w:r>
              <w:t xml:space="preserve"> has </w:t>
            </w:r>
            <w:r w:rsidR="00F22CFE">
              <w:t>your</w:t>
            </w:r>
            <w:r>
              <w:t xml:space="preserve"> organisation had with </w:t>
            </w:r>
            <w:r w:rsidR="000A3706">
              <w:t xml:space="preserve">similar </w:t>
            </w:r>
            <w:r w:rsidR="00F22CFE">
              <w:t>projec</w:t>
            </w:r>
            <w:r w:rsidR="000A3706">
              <w:t>ts</w:t>
            </w:r>
            <w:r>
              <w:t>?</w:t>
            </w:r>
          </w:p>
        </w:tc>
      </w:tr>
      <w:tr w:rsidR="009869C7" w14:paraId="438A6092" w14:textId="77777777" w:rsidTr="0060084F">
        <w:tc>
          <w:tcPr>
            <w:tcW w:w="9016" w:type="dxa"/>
            <w:gridSpan w:val="4"/>
          </w:tcPr>
          <w:p w14:paraId="482D700E" w14:textId="77777777" w:rsidR="009869C7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7547A01" w14:textId="77777777" w:rsidR="00A419A1" w:rsidRDefault="00A419A1" w:rsidP="00FE7B73"/>
          <w:p w14:paraId="5043CB0F" w14:textId="77777777" w:rsidR="00A419A1" w:rsidRDefault="00A419A1" w:rsidP="00FE7B73"/>
          <w:p w14:paraId="07459315" w14:textId="77777777" w:rsidR="00A419A1" w:rsidRDefault="00A419A1" w:rsidP="00FE7B73"/>
          <w:p w14:paraId="6537F28F" w14:textId="77777777" w:rsidR="00A419A1" w:rsidRDefault="00A419A1" w:rsidP="00FE7B73"/>
          <w:p w14:paraId="6DFB9E20" w14:textId="77777777" w:rsidR="00A419A1" w:rsidRDefault="00A419A1" w:rsidP="00FE7B73"/>
          <w:p w14:paraId="70DF9E56" w14:textId="77777777" w:rsidR="009869C7" w:rsidRDefault="009869C7" w:rsidP="00FE7B73"/>
        </w:tc>
      </w:tr>
      <w:tr w:rsidR="000729AF" w14:paraId="3F079619" w14:textId="77777777" w:rsidTr="00F22CFE">
        <w:tc>
          <w:tcPr>
            <w:tcW w:w="5098" w:type="dxa"/>
            <w:gridSpan w:val="3"/>
          </w:tcPr>
          <w:p w14:paraId="2127B64A" w14:textId="77777777" w:rsidR="000729AF" w:rsidRDefault="000729AF" w:rsidP="00FE7B73">
            <w:r>
              <w:t>D</w:t>
            </w:r>
            <w:r w:rsidR="00697B2F">
              <w:t>oes your event hold at least $</w:t>
            </w:r>
            <w:r w:rsidR="00783BA9">
              <w:t>2</w:t>
            </w:r>
            <w:r w:rsidR="00697B2F">
              <w:t>0</w:t>
            </w:r>
            <w:r>
              <w:t xml:space="preserve"> million public liability insurance</w:t>
            </w:r>
            <w:r w:rsidR="00F84E8A">
              <w:t>?</w:t>
            </w:r>
          </w:p>
        </w:tc>
        <w:tc>
          <w:tcPr>
            <w:tcW w:w="3918" w:type="dxa"/>
          </w:tcPr>
          <w:p w14:paraId="44E871BC" w14:textId="77777777" w:rsidR="000729AF" w:rsidRDefault="009952E1" w:rsidP="00FE7B73">
            <w:r>
              <w:pict w14:anchorId="6E4A7584">
                <v:shape id="_x0000_i1041" type="#_x0000_t75" style="width:54.75pt;height:18.75pt">
                  <v:imagedata r:id="rId20" o:title=""/>
                </v:shape>
              </w:pict>
            </w:r>
            <w:r>
              <w:pict w14:anchorId="398B3886">
                <v:shape id="_x0000_i1042" type="#_x0000_t75" style="width:54.75pt;height:18.75pt">
                  <v:imagedata r:id="rId21" o:title=""/>
                </v:shape>
              </w:pict>
            </w:r>
          </w:p>
        </w:tc>
      </w:tr>
    </w:tbl>
    <w:p w14:paraId="144A5D23" w14:textId="77777777" w:rsidR="00D054D2" w:rsidRDefault="00D054D2"/>
    <w:p w14:paraId="738610EB" w14:textId="77777777" w:rsidR="00D054D2" w:rsidRDefault="00D054D2">
      <w:r>
        <w:br w:type="page"/>
      </w:r>
    </w:p>
    <w:p w14:paraId="637805D2" w14:textId="77777777" w:rsidR="00F37786" w:rsidRDefault="00F3778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E7B73" w14:paraId="46F630B4" w14:textId="77777777" w:rsidTr="0060084F">
        <w:tc>
          <w:tcPr>
            <w:tcW w:w="9016" w:type="dxa"/>
            <w:gridSpan w:val="3"/>
          </w:tcPr>
          <w:p w14:paraId="6CADC673" w14:textId="77777777" w:rsidR="00FE7B73" w:rsidRDefault="00FE7B73">
            <w:r>
              <w:t xml:space="preserve">Please list key people from your organisation who will be involved in organising this </w:t>
            </w:r>
            <w:r w:rsidR="00F22CFE">
              <w:t>projec</w:t>
            </w:r>
            <w:r>
              <w:t>t</w:t>
            </w:r>
          </w:p>
        </w:tc>
      </w:tr>
      <w:tr w:rsidR="00FE7B73" w14:paraId="32DB4B78" w14:textId="77777777" w:rsidTr="00FE7B73">
        <w:tc>
          <w:tcPr>
            <w:tcW w:w="3005" w:type="dxa"/>
          </w:tcPr>
          <w:p w14:paraId="0D909AED" w14:textId="77777777" w:rsidR="00FE7B73" w:rsidRDefault="00FE7B73">
            <w:r>
              <w:t>Name</w:t>
            </w:r>
          </w:p>
        </w:tc>
        <w:tc>
          <w:tcPr>
            <w:tcW w:w="3005" w:type="dxa"/>
          </w:tcPr>
          <w:p w14:paraId="5EA6DE8A" w14:textId="77777777" w:rsidR="00FE7B73" w:rsidRDefault="00FE7B73">
            <w:r>
              <w:t>Position</w:t>
            </w:r>
            <w:r w:rsidR="001043B1">
              <w:t>/roll</w:t>
            </w:r>
          </w:p>
        </w:tc>
        <w:tc>
          <w:tcPr>
            <w:tcW w:w="3006" w:type="dxa"/>
          </w:tcPr>
          <w:p w14:paraId="119B04DB" w14:textId="77777777" w:rsidR="00FE7B73" w:rsidRDefault="00FE7B73">
            <w:r>
              <w:t>Time with organisation</w:t>
            </w:r>
          </w:p>
        </w:tc>
      </w:tr>
      <w:tr w:rsidR="00532316" w14:paraId="50B193A6" w14:textId="77777777" w:rsidTr="00FE7B73">
        <w:tc>
          <w:tcPr>
            <w:tcW w:w="3005" w:type="dxa"/>
          </w:tcPr>
          <w:p w14:paraId="56C1B8EE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5" w:type="dxa"/>
          </w:tcPr>
          <w:p w14:paraId="5F6DD27B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6" w:type="dxa"/>
          </w:tcPr>
          <w:p w14:paraId="57419F0B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</w:tr>
      <w:tr w:rsidR="00532316" w14:paraId="4CD1B3A8" w14:textId="77777777" w:rsidTr="00FE7B73">
        <w:tc>
          <w:tcPr>
            <w:tcW w:w="3005" w:type="dxa"/>
          </w:tcPr>
          <w:p w14:paraId="35190059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5" w:type="dxa"/>
          </w:tcPr>
          <w:p w14:paraId="4B1E8D74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6" w:type="dxa"/>
          </w:tcPr>
          <w:p w14:paraId="38D2A74C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</w:tr>
      <w:tr w:rsidR="00532316" w14:paraId="1D31046F" w14:textId="77777777" w:rsidTr="00FE7B73">
        <w:tc>
          <w:tcPr>
            <w:tcW w:w="3005" w:type="dxa"/>
          </w:tcPr>
          <w:p w14:paraId="637F4319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5" w:type="dxa"/>
          </w:tcPr>
          <w:p w14:paraId="6AC5006B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6" w:type="dxa"/>
          </w:tcPr>
          <w:p w14:paraId="094187F8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</w:tr>
      <w:tr w:rsidR="00532316" w14:paraId="0564AC8D" w14:textId="77777777" w:rsidTr="00FE7B73">
        <w:tc>
          <w:tcPr>
            <w:tcW w:w="3005" w:type="dxa"/>
          </w:tcPr>
          <w:p w14:paraId="1A663BE0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5" w:type="dxa"/>
          </w:tcPr>
          <w:p w14:paraId="67BCE8FA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6" w:type="dxa"/>
          </w:tcPr>
          <w:p w14:paraId="53514B35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</w:tr>
    </w:tbl>
    <w:p w14:paraId="463F29E8" w14:textId="77777777" w:rsidR="009B2079" w:rsidRDefault="009B207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08"/>
        <w:gridCol w:w="1308"/>
      </w:tblGrid>
      <w:tr w:rsidR="006F4B04" w14:paraId="5278D2F2" w14:textId="77777777" w:rsidTr="00AF7E7C">
        <w:tc>
          <w:tcPr>
            <w:tcW w:w="7792" w:type="dxa"/>
          </w:tcPr>
          <w:p w14:paraId="626EDEB6" w14:textId="77777777" w:rsidR="006F4B04" w:rsidRDefault="006F4B04" w:rsidP="006F4B04">
            <w:r>
              <w:t xml:space="preserve">Do you intend to engage agents or intermediaries to assist in the delivery of this </w:t>
            </w:r>
            <w:r w:rsidR="00F22CFE">
              <w:t>project</w:t>
            </w:r>
            <w:r>
              <w:t xml:space="preserve">? </w:t>
            </w:r>
          </w:p>
        </w:tc>
        <w:tc>
          <w:tcPr>
            <w:tcW w:w="1224" w:type="dxa"/>
          </w:tcPr>
          <w:p w14:paraId="3B7B4B86" w14:textId="77777777" w:rsidR="006F4B04" w:rsidRDefault="009952E1" w:rsidP="006F4B04">
            <w:r>
              <w:pict w14:anchorId="7A83C9B1">
                <v:shape id="_x0000_i1043" type="#_x0000_t75" style="width:54.75pt;height:18.75pt">
                  <v:imagedata r:id="rId22" o:title=""/>
                </v:shape>
              </w:pict>
            </w:r>
            <w:r>
              <w:pict w14:anchorId="2CDD7F71">
                <v:shape id="_x0000_i1044" type="#_x0000_t75" style="width:54.75pt;height:18.75pt">
                  <v:imagedata r:id="rId23" o:title=""/>
                </v:shape>
              </w:pict>
            </w:r>
          </w:p>
        </w:tc>
      </w:tr>
      <w:tr w:rsidR="006F4B04" w14:paraId="17104C7F" w14:textId="77777777" w:rsidTr="0060084F">
        <w:tc>
          <w:tcPr>
            <w:tcW w:w="9016" w:type="dxa"/>
            <w:gridSpan w:val="2"/>
          </w:tcPr>
          <w:p w14:paraId="7D6D4D33" w14:textId="77777777" w:rsidR="006F4B04" w:rsidRDefault="006F4B04" w:rsidP="006F4B04">
            <w:r>
              <w:t>If yes, please provide details of the agent or intermediary and the services they will provide.</w:t>
            </w:r>
          </w:p>
        </w:tc>
      </w:tr>
      <w:tr w:rsidR="006F4B04" w14:paraId="230775EF" w14:textId="77777777" w:rsidTr="0060084F">
        <w:tc>
          <w:tcPr>
            <w:tcW w:w="9016" w:type="dxa"/>
            <w:gridSpan w:val="2"/>
          </w:tcPr>
          <w:p w14:paraId="172A6BBB" w14:textId="77777777" w:rsidR="00DF6A4A" w:rsidRDefault="00532316" w:rsidP="006F4B04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3A0FF5F2" w14:textId="77777777" w:rsidR="00DF6A4A" w:rsidRDefault="00DF6A4A" w:rsidP="006F4B04"/>
        </w:tc>
      </w:tr>
    </w:tbl>
    <w:p w14:paraId="5630AD66" w14:textId="77777777" w:rsidR="009B2079" w:rsidRDefault="009B2079"/>
    <w:p w14:paraId="26901552" w14:textId="77777777" w:rsidR="0025717C" w:rsidRPr="001E3E8C" w:rsidRDefault="0025717C" w:rsidP="0025717C">
      <w:pPr>
        <w:pStyle w:val="Heading1"/>
      </w:pPr>
      <w:bookmarkStart w:id="20" w:name="_Toc527705304"/>
      <w:bookmarkStart w:id="21" w:name="_Toc61422950"/>
      <w:r>
        <w:t>Section 3: Community support</w:t>
      </w:r>
      <w:bookmarkEnd w:id="20"/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3C9A" w14:paraId="0501ACFF" w14:textId="77777777" w:rsidTr="00972F08">
        <w:tc>
          <w:tcPr>
            <w:tcW w:w="9016" w:type="dxa"/>
            <w:gridSpan w:val="2"/>
          </w:tcPr>
          <w:p w14:paraId="256446C5" w14:textId="77777777" w:rsidR="00943C9A" w:rsidRDefault="00943C9A" w:rsidP="000A3706">
            <w:r>
              <w:t xml:space="preserve">Please list </w:t>
            </w:r>
            <w:r w:rsidR="000A3706">
              <w:t>other</w:t>
            </w:r>
            <w:r>
              <w:t xml:space="preserve"> organisations who will benefit from the </w:t>
            </w:r>
            <w:r w:rsidR="00F22CFE">
              <w:t>projec</w:t>
            </w:r>
            <w:r>
              <w:t xml:space="preserve">t.  </w:t>
            </w:r>
          </w:p>
        </w:tc>
      </w:tr>
      <w:tr w:rsidR="00F46CDF" w14:paraId="5DAEE1E2" w14:textId="77777777" w:rsidTr="00972F08">
        <w:tc>
          <w:tcPr>
            <w:tcW w:w="4508" w:type="dxa"/>
          </w:tcPr>
          <w:p w14:paraId="563D366A" w14:textId="77777777" w:rsidR="00F46CDF" w:rsidRPr="00943C9A" w:rsidRDefault="00943C9A">
            <w:pPr>
              <w:rPr>
                <w:b/>
              </w:rPr>
            </w:pPr>
            <w:r w:rsidRPr="00943C9A">
              <w:rPr>
                <w:b/>
              </w:rPr>
              <w:t>Organisation</w:t>
            </w:r>
          </w:p>
        </w:tc>
        <w:tc>
          <w:tcPr>
            <w:tcW w:w="4508" w:type="dxa"/>
          </w:tcPr>
          <w:p w14:paraId="5F4D4283" w14:textId="77777777" w:rsidR="00F46CDF" w:rsidRPr="00943C9A" w:rsidRDefault="00943C9A">
            <w:pPr>
              <w:rPr>
                <w:b/>
              </w:rPr>
            </w:pPr>
            <w:r w:rsidRPr="00943C9A">
              <w:rPr>
                <w:b/>
              </w:rPr>
              <w:t>Involvement</w:t>
            </w:r>
          </w:p>
        </w:tc>
      </w:tr>
      <w:tr w:rsidR="000A3706" w14:paraId="415DF112" w14:textId="77777777" w:rsidTr="00972F08">
        <w:tc>
          <w:tcPr>
            <w:tcW w:w="4508" w:type="dxa"/>
          </w:tcPr>
          <w:p w14:paraId="5E232B2F" w14:textId="77777777" w:rsidR="000A3706" w:rsidRPr="00943C9A" w:rsidRDefault="000A3706" w:rsidP="000A3706">
            <w:pPr>
              <w:rPr>
                <w:i/>
              </w:rPr>
            </w:pPr>
            <w:r w:rsidRPr="00943C9A">
              <w:rPr>
                <w:i/>
              </w:rPr>
              <w:t>Example: Swimming Club</w:t>
            </w:r>
          </w:p>
        </w:tc>
        <w:tc>
          <w:tcPr>
            <w:tcW w:w="4508" w:type="dxa"/>
          </w:tcPr>
          <w:p w14:paraId="29847B97" w14:textId="77777777" w:rsidR="000A3706" w:rsidRPr="00943C9A" w:rsidRDefault="000A3706" w:rsidP="000A3706">
            <w:pPr>
              <w:rPr>
                <w:i/>
              </w:rPr>
            </w:pPr>
            <w:r w:rsidRPr="00943C9A">
              <w:rPr>
                <w:i/>
              </w:rPr>
              <w:t xml:space="preserve">Running lunch time sausage sizzle </w:t>
            </w:r>
          </w:p>
        </w:tc>
      </w:tr>
      <w:tr w:rsidR="00532316" w14:paraId="315EF940" w14:textId="77777777" w:rsidTr="00972F08">
        <w:tc>
          <w:tcPr>
            <w:tcW w:w="4508" w:type="dxa"/>
          </w:tcPr>
          <w:p w14:paraId="4E473F94" w14:textId="77777777" w:rsidR="00532316" w:rsidRPr="002344A4" w:rsidRDefault="00532316" w:rsidP="00532316">
            <w:r w:rsidRPr="00EB1DC3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B1DC3">
              <w:instrText xml:space="preserve"> FORMTEXT </w:instrText>
            </w:r>
            <w:r w:rsidRPr="00EB1DC3">
              <w:fldChar w:fldCharType="separate"/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fldChar w:fldCharType="end"/>
            </w:r>
          </w:p>
        </w:tc>
        <w:tc>
          <w:tcPr>
            <w:tcW w:w="4508" w:type="dxa"/>
          </w:tcPr>
          <w:p w14:paraId="577A1098" w14:textId="77777777" w:rsidR="00532316" w:rsidRPr="002344A4" w:rsidRDefault="00532316" w:rsidP="00532316">
            <w:r w:rsidRPr="00EB1DC3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B1DC3">
              <w:instrText xml:space="preserve"> FORMTEXT </w:instrText>
            </w:r>
            <w:r w:rsidRPr="00EB1DC3">
              <w:fldChar w:fldCharType="separate"/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fldChar w:fldCharType="end"/>
            </w:r>
          </w:p>
        </w:tc>
      </w:tr>
      <w:tr w:rsidR="00532316" w14:paraId="767A12B2" w14:textId="77777777" w:rsidTr="00972F08">
        <w:tc>
          <w:tcPr>
            <w:tcW w:w="4508" w:type="dxa"/>
          </w:tcPr>
          <w:p w14:paraId="1F9F28EC" w14:textId="77777777" w:rsidR="00532316" w:rsidRDefault="00532316" w:rsidP="00532316">
            <w:r w:rsidRPr="00EB1DC3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B1DC3">
              <w:instrText xml:space="preserve"> FORMTEXT </w:instrText>
            </w:r>
            <w:r w:rsidRPr="00EB1DC3">
              <w:fldChar w:fldCharType="separate"/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fldChar w:fldCharType="end"/>
            </w:r>
          </w:p>
        </w:tc>
        <w:tc>
          <w:tcPr>
            <w:tcW w:w="4508" w:type="dxa"/>
          </w:tcPr>
          <w:p w14:paraId="05A902C8" w14:textId="77777777" w:rsidR="00532316" w:rsidRDefault="00532316" w:rsidP="00532316">
            <w:r w:rsidRPr="00EB1DC3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B1DC3">
              <w:instrText xml:space="preserve"> FORMTEXT </w:instrText>
            </w:r>
            <w:r w:rsidRPr="00EB1DC3">
              <w:fldChar w:fldCharType="separate"/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fldChar w:fldCharType="end"/>
            </w:r>
          </w:p>
        </w:tc>
      </w:tr>
    </w:tbl>
    <w:p w14:paraId="61829076" w14:textId="77777777" w:rsidR="00FC716E" w:rsidRDefault="00FC716E"/>
    <w:p w14:paraId="23ED529B" w14:textId="77777777" w:rsidR="0025717C" w:rsidRDefault="0025717C" w:rsidP="0025717C">
      <w:pPr>
        <w:pStyle w:val="Heading1"/>
      </w:pPr>
      <w:bookmarkStart w:id="22" w:name="_Toc527705305"/>
      <w:bookmarkStart w:id="23" w:name="_Toc61422951"/>
      <w:r>
        <w:t>Section 4: Marketing and Communications</w:t>
      </w:r>
      <w:bookmarkEnd w:id="22"/>
      <w:bookmarkEnd w:id="23"/>
    </w:p>
    <w:tbl>
      <w:tblPr>
        <w:tblW w:w="92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72"/>
        <w:gridCol w:w="2698"/>
        <w:gridCol w:w="2698"/>
        <w:gridCol w:w="2246"/>
      </w:tblGrid>
      <w:tr w:rsidR="008C3A0C" w14:paraId="54C5DB70" w14:textId="77777777" w:rsidTr="008C3A0C">
        <w:trPr>
          <w:trHeight w:val="432"/>
          <w:jc w:val="center"/>
        </w:trPr>
        <w:tc>
          <w:tcPr>
            <w:tcW w:w="92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546C6" w14:textId="77777777" w:rsidR="008C3A0C" w:rsidRPr="001F49AF" w:rsidRDefault="008C3A0C" w:rsidP="008C3A0C">
            <w:pPr>
              <w:pStyle w:val="FieldText"/>
              <w:rPr>
                <w:rFonts w:ascii="Calibri" w:hAnsi="Calibri" w:cs="Calibri"/>
                <w:sz w:val="22"/>
                <w:szCs w:val="22"/>
              </w:rPr>
            </w:pPr>
            <w:r w:rsidRPr="001F49AF">
              <w:rPr>
                <w:rFonts w:ascii="Calibri" w:hAnsi="Calibri" w:cs="Calibri"/>
                <w:sz w:val="22"/>
                <w:szCs w:val="22"/>
              </w:rPr>
              <w:t xml:space="preserve">How will you let people know about this </w:t>
            </w:r>
            <w:r w:rsidR="001F49AF">
              <w:rPr>
                <w:rFonts w:ascii="Calibri" w:hAnsi="Calibri" w:cs="Calibri"/>
                <w:sz w:val="22"/>
                <w:szCs w:val="22"/>
              </w:rPr>
              <w:t>projec</w:t>
            </w:r>
            <w:r w:rsidRPr="001F49AF">
              <w:rPr>
                <w:rFonts w:ascii="Calibri" w:hAnsi="Calibri" w:cs="Calibri"/>
                <w:sz w:val="22"/>
                <w:szCs w:val="22"/>
              </w:rPr>
              <w:t>t?</w:t>
            </w:r>
          </w:p>
        </w:tc>
      </w:tr>
      <w:tr w:rsidR="008C3A0C" w14:paraId="549E8E32" w14:textId="77777777" w:rsidTr="008C3A0C">
        <w:trPr>
          <w:trHeight w:val="432"/>
          <w:jc w:val="center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58391" w14:textId="77777777" w:rsidR="008C3A0C" w:rsidRDefault="008C3A0C">
            <w:pPr>
              <w:pStyle w:val="FieldText"/>
            </w:pPr>
            <w:r>
              <w:t>Target audience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ED5825" w14:textId="77777777" w:rsidR="008C3A0C" w:rsidRDefault="008C3A0C">
            <w:pPr>
              <w:pStyle w:val="FieldText"/>
            </w:pPr>
            <w:r>
              <w:t>Communication methods / activities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53BDF" w14:textId="77777777" w:rsidR="008C3A0C" w:rsidRPr="001F49AF" w:rsidRDefault="008C3A0C">
            <w:pPr>
              <w:pStyle w:val="FieldText"/>
              <w:rPr>
                <w:rFonts w:ascii="Calibri" w:hAnsi="Calibri" w:cs="Calibri"/>
              </w:rPr>
            </w:pPr>
            <w:r w:rsidRPr="001F49AF">
              <w:rPr>
                <w:rFonts w:ascii="Calibri" w:hAnsi="Calibri" w:cs="Calibri"/>
              </w:rPr>
              <w:t>Timelines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8C7C6" w14:textId="77777777" w:rsidR="008C3A0C" w:rsidRPr="001F49AF" w:rsidRDefault="008C3A0C" w:rsidP="008C3A0C">
            <w:pPr>
              <w:pStyle w:val="FieldText"/>
              <w:rPr>
                <w:rFonts w:ascii="Calibri" w:hAnsi="Calibri" w:cs="Calibri"/>
                <w:sz w:val="22"/>
                <w:szCs w:val="22"/>
              </w:rPr>
            </w:pPr>
            <w:r w:rsidRPr="001F49AF">
              <w:rPr>
                <w:rFonts w:ascii="Calibri" w:hAnsi="Calibri" w:cs="Calibri"/>
                <w:sz w:val="22"/>
                <w:szCs w:val="22"/>
              </w:rPr>
              <w:t>How will the Shire of Exmouth be acknowledged?</w:t>
            </w:r>
          </w:p>
        </w:tc>
      </w:tr>
      <w:tr w:rsidR="008C3A0C" w14:paraId="0EB41B2F" w14:textId="77777777" w:rsidTr="008C3A0C">
        <w:trPr>
          <w:trHeight w:val="432"/>
          <w:jc w:val="center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67575" w14:textId="77777777" w:rsidR="008C3A0C" w:rsidRPr="001F49AF" w:rsidRDefault="008C3A0C">
            <w:pPr>
              <w:pStyle w:val="FieldText"/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</w:pPr>
            <w:r w:rsidRPr="001F49AF"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  <w:t>e.g. community group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0C649" w14:textId="77777777" w:rsidR="008C3A0C" w:rsidRPr="001F49AF" w:rsidRDefault="008C3A0C">
            <w:pPr>
              <w:pStyle w:val="FieldText"/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</w:pPr>
            <w:r w:rsidRPr="001F49AF"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  <w:t>Monthly newsletter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81202" w14:textId="77777777" w:rsidR="008C3A0C" w:rsidRPr="001F49AF" w:rsidRDefault="008C3A0C">
            <w:pPr>
              <w:pStyle w:val="FieldText"/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</w:pPr>
            <w:r w:rsidRPr="001F49AF"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  <w:t>Quarter 1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DC09A" w14:textId="77777777" w:rsidR="008C3A0C" w:rsidRPr="001F49AF" w:rsidRDefault="008C3A0C" w:rsidP="008C3A0C">
            <w:pPr>
              <w:pStyle w:val="FieldText"/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</w:pPr>
            <w:r w:rsidRPr="001F49AF"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  <w:t>Include Shire of Exmouth logo on sponsors page</w:t>
            </w:r>
          </w:p>
        </w:tc>
      </w:tr>
      <w:tr w:rsidR="00532316" w14:paraId="55816077" w14:textId="77777777" w:rsidTr="00532316">
        <w:trPr>
          <w:trHeight w:val="432"/>
          <w:jc w:val="center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7D3E5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B5844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5E147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C1BA9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</w:tr>
      <w:tr w:rsidR="00532316" w14:paraId="16B474CE" w14:textId="77777777" w:rsidTr="00532316">
        <w:trPr>
          <w:trHeight w:val="432"/>
          <w:jc w:val="center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4A549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00DDD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53FF8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F6DA0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</w:tr>
      <w:tr w:rsidR="00532316" w14:paraId="2C786EB1" w14:textId="77777777" w:rsidTr="00532316">
        <w:trPr>
          <w:trHeight w:val="432"/>
          <w:jc w:val="center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C863E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A650A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8C174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8F1B7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</w:tr>
      <w:tr w:rsidR="00532316" w14:paraId="62E7BF4E" w14:textId="77777777" w:rsidTr="00532316">
        <w:trPr>
          <w:trHeight w:val="432"/>
          <w:jc w:val="center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E5F0B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8A7BC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1EA04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816F3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</w:tr>
    </w:tbl>
    <w:p w14:paraId="2BA226A1" w14:textId="77777777" w:rsidR="008C3A0C" w:rsidRDefault="008C3A0C"/>
    <w:p w14:paraId="17AD93B2" w14:textId="77777777" w:rsidR="00A53C13" w:rsidRDefault="00A53C13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bookmarkStart w:id="24" w:name="_Toc527705306"/>
      <w:r>
        <w:br w:type="page"/>
      </w:r>
    </w:p>
    <w:p w14:paraId="084267BB" w14:textId="77777777" w:rsidR="00FC716E" w:rsidRDefault="0025717C" w:rsidP="0025717C">
      <w:pPr>
        <w:pStyle w:val="Heading1"/>
      </w:pPr>
      <w:bookmarkStart w:id="25" w:name="_Toc61422952"/>
      <w:r>
        <w:lastRenderedPageBreak/>
        <w:t>Section 5: Budget</w:t>
      </w:r>
      <w:bookmarkEnd w:id="24"/>
      <w:bookmarkEnd w:id="25"/>
    </w:p>
    <w:tbl>
      <w:tblPr>
        <w:tblW w:w="9356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07"/>
        <w:gridCol w:w="1122"/>
        <w:gridCol w:w="3026"/>
        <w:gridCol w:w="339"/>
        <w:gridCol w:w="1362"/>
      </w:tblGrid>
      <w:tr w:rsidR="00D36214" w14:paraId="75C6A926" w14:textId="77777777" w:rsidTr="00A419A1">
        <w:trPr>
          <w:trHeight w:val="385"/>
        </w:trPr>
        <w:tc>
          <w:tcPr>
            <w:tcW w:w="93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53AC6" w14:textId="77777777" w:rsidR="00D36214" w:rsidRDefault="000A3706" w:rsidP="000A3706">
            <w:pPr>
              <w:pStyle w:val="FieldText"/>
            </w:pPr>
            <w:r>
              <w:t xml:space="preserve">Please provide an overview </w:t>
            </w:r>
            <w:r w:rsidR="00D36214">
              <w:t>of the budget for specific initiative that your organisation is requesting funding for.</w:t>
            </w:r>
          </w:p>
        </w:tc>
      </w:tr>
      <w:tr w:rsidR="00D36214" w14:paraId="3D01085F" w14:textId="77777777" w:rsidTr="00A419A1">
        <w:trPr>
          <w:trHeight w:val="385"/>
        </w:trPr>
        <w:tc>
          <w:tcPr>
            <w:tcW w:w="4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71AC9" w14:textId="77777777" w:rsidR="00D36214" w:rsidRDefault="00D36214">
            <w:pPr>
              <w:pStyle w:val="FieldText"/>
            </w:pPr>
            <w:r>
              <w:t>Initiative income</w:t>
            </w:r>
          </w:p>
        </w:tc>
        <w:tc>
          <w:tcPr>
            <w:tcW w:w="4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25C3F" w14:textId="77777777" w:rsidR="00D36214" w:rsidRDefault="00D36214">
            <w:pPr>
              <w:pStyle w:val="FieldText"/>
            </w:pPr>
            <w:r>
              <w:t>Initiative costs</w:t>
            </w:r>
          </w:p>
        </w:tc>
      </w:tr>
      <w:tr w:rsidR="00D36214" w14:paraId="015CBD6E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726BA" w14:textId="77777777" w:rsidR="00D36214" w:rsidRDefault="00D36214">
            <w:pPr>
              <w:pStyle w:val="FieldText"/>
            </w:pPr>
            <w:r>
              <w:t>Item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178B7" w14:textId="77777777" w:rsidR="00D36214" w:rsidRDefault="00D36214">
            <w:pPr>
              <w:pStyle w:val="FieldText"/>
            </w:pPr>
            <w:r>
              <w:t>Cost</w:t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8879D" w14:textId="77777777" w:rsidR="00D36214" w:rsidRDefault="00D36214">
            <w:pPr>
              <w:pStyle w:val="FieldText"/>
            </w:pPr>
            <w:r>
              <w:t>Provide breakdown of total budget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0D96D" w14:textId="77777777" w:rsidR="00D36214" w:rsidRDefault="00D36214">
            <w:pPr>
              <w:pStyle w:val="FieldText"/>
            </w:pPr>
            <w:r>
              <w:t>Cost</w:t>
            </w:r>
          </w:p>
        </w:tc>
      </w:tr>
      <w:tr w:rsidR="00D36214" w14:paraId="75787496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09B72" w14:textId="77777777" w:rsidR="00D36214" w:rsidRPr="00DF6A4A" w:rsidRDefault="00D36214" w:rsidP="003F0319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 xml:space="preserve">Funds requested from </w:t>
            </w:r>
            <w:r w:rsidR="003F0319" w:rsidRPr="00DF6A4A">
              <w:rPr>
                <w:b w:val="0"/>
                <w:bCs/>
              </w:rPr>
              <w:t>Shire</w:t>
            </w:r>
          </w:p>
          <w:p w14:paraId="09890054" w14:textId="77777777" w:rsidR="00A419A1" w:rsidRPr="00DF6A4A" w:rsidRDefault="00A419A1" w:rsidP="003F0319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(</w:t>
            </w:r>
            <w:r w:rsidR="00A020B7">
              <w:rPr>
                <w:b w:val="0"/>
                <w:bCs/>
              </w:rPr>
              <w:t xml:space="preserve"> (including GST)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4471C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4CDE4A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Salaries, fees and wages (including on costs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3C102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3914DD98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C5B04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In-kind or cash support from your organisation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27A3B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BD0ED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Administration expenses (office costs, phone, fax, etc.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865F7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5D02E364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0A796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Government grants / contribution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38FAA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0FF28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Travel (flights, accommodation, mileage, etc.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C7614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1AFD2E45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E81AB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Other funds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661EC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9421B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Logistics (equipment, venue hire, freight, etc.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B6A54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203D1C7A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C7CDD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Othe</w:t>
            </w:r>
            <w:r w:rsidR="003F0319" w:rsidRPr="00DF6A4A">
              <w:rPr>
                <w:b w:val="0"/>
                <w:bCs/>
              </w:rPr>
              <w:t>r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E8C19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C1F36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Research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6BE466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0D6286CE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FE23B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D14D5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1D6EF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Advertising and promotion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8B4CB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6CD51617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D1A38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8A4F4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6FF22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Program contingency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68B107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57C2098A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62903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F9D33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ACF4B" w14:textId="77777777" w:rsidR="00D36214" w:rsidRPr="00DF6A4A" w:rsidRDefault="00D36214" w:rsidP="003F0319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 xml:space="preserve">Other 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BEDAC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7EAFB5DE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A1061" w14:textId="77777777" w:rsidR="00D36214" w:rsidRDefault="00D36214">
            <w:pPr>
              <w:pStyle w:val="FieldText"/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556F8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E6B3F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106F6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348CA71C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B05FA" w14:textId="77777777" w:rsidR="00D36214" w:rsidRDefault="00D36214">
            <w:pPr>
              <w:pStyle w:val="FieldText"/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3B05E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969BB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ED473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051089F4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E7248" w14:textId="77777777" w:rsidR="00D36214" w:rsidRDefault="00D36214">
            <w:pPr>
              <w:pStyle w:val="FieldText"/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5484D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601EB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DD000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579364EC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A7388" w14:textId="77777777" w:rsidR="00D36214" w:rsidRDefault="000A3706">
            <w:pPr>
              <w:pStyle w:val="FieldText"/>
            </w:pPr>
            <w:r>
              <w:t>TOTAL PROGRAM FUNDS</w:t>
            </w:r>
          </w:p>
          <w:p w14:paraId="2CF05CA1" w14:textId="77777777" w:rsidR="001F49AF" w:rsidRPr="001F49AF" w:rsidRDefault="001F49AF">
            <w:pPr>
              <w:pStyle w:val="FieldText"/>
              <w:rPr>
                <w:b w:val="0"/>
                <w:bCs/>
              </w:rPr>
            </w:pPr>
            <w:r>
              <w:rPr>
                <w:b w:val="0"/>
                <w:bCs/>
              </w:rPr>
              <w:t>#</w:t>
            </w:r>
            <w:r w:rsidRPr="001F49AF">
              <w:rPr>
                <w:b w:val="0"/>
                <w:bCs/>
              </w:rPr>
              <w:t>These amounts should be equal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518C1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589FB" w14:textId="77777777" w:rsidR="00D36214" w:rsidRDefault="001F49AF" w:rsidP="001F49AF">
            <w:pPr>
              <w:pStyle w:val="FieldText"/>
              <w:spacing w:after="240"/>
            </w:pPr>
            <w:r>
              <w:t>#</w:t>
            </w:r>
            <w:r w:rsidR="000A3706">
              <w:t>TOTAL PROGRAM COSTS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5B0BD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24C27E76" w14:textId="77777777" w:rsidTr="00A419A1">
        <w:tblPrEx>
          <w:jc w:val="center"/>
          <w:tblInd w:w="0" w:type="dxa"/>
        </w:tblPrEx>
        <w:trPr>
          <w:gridAfter w:val="2"/>
          <w:wAfter w:w="1701" w:type="dxa"/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A08B7" w14:textId="77777777" w:rsidR="00D36214" w:rsidRPr="00A419A1" w:rsidRDefault="003F0319" w:rsidP="003F0319">
            <w:pPr>
              <w:pStyle w:val="FieldText"/>
              <w:rPr>
                <w:rFonts w:eastAsiaTheme="minorEastAsia"/>
              </w:rPr>
            </w:pPr>
            <w:r w:rsidRPr="00A419A1">
              <w:rPr>
                <w:rFonts w:eastAsiaTheme="minorEastAsia"/>
              </w:rPr>
              <w:t>Shire of Exmouth</w:t>
            </w:r>
            <w:r w:rsidR="00D36214" w:rsidRPr="00A419A1">
              <w:rPr>
                <w:rFonts w:eastAsiaTheme="minorEastAsia"/>
              </w:rPr>
              <w:t xml:space="preserve"> funding </w:t>
            </w:r>
            <w:r w:rsidRPr="00A419A1">
              <w:rPr>
                <w:rFonts w:eastAsiaTheme="minorEastAsia"/>
              </w:rPr>
              <w:t>request</w:t>
            </w:r>
            <w:r w:rsidR="00D36214" w:rsidRPr="00A419A1">
              <w:rPr>
                <w:rFonts w:eastAsiaTheme="minorEastAsia"/>
              </w:rPr>
              <w:t xml:space="preserve">. Please provide a detailed breakdown of </w:t>
            </w:r>
            <w:r w:rsidRPr="00A419A1">
              <w:rPr>
                <w:rFonts w:eastAsiaTheme="minorEastAsia"/>
              </w:rPr>
              <w:t>how Shire of Exmouth funding will be spent.</w:t>
            </w:r>
          </w:p>
        </w:tc>
      </w:tr>
      <w:tr w:rsidR="00D36214" w14:paraId="726478CE" w14:textId="77777777" w:rsidTr="00A419A1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3CB87" w14:textId="77777777" w:rsidR="00D36214" w:rsidRDefault="00D36214">
            <w:pPr>
              <w:pStyle w:val="FieldText"/>
            </w:pPr>
            <w:r>
              <w:t>Item</w:t>
            </w:r>
          </w:p>
          <w:p w14:paraId="0DE4B5B7" w14:textId="77777777" w:rsidR="00D36214" w:rsidRDefault="00D36214">
            <w:pPr>
              <w:pStyle w:val="FieldText"/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7E8EB" w14:textId="77777777" w:rsidR="00D36214" w:rsidRDefault="00D36214">
            <w:pPr>
              <w:pStyle w:val="FieldText"/>
            </w:pPr>
            <w:r>
              <w:t>Cost</w:t>
            </w:r>
          </w:p>
        </w:tc>
      </w:tr>
      <w:tr w:rsidR="00D36214" w14:paraId="4B455664" w14:textId="77777777" w:rsidTr="00A419A1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330FB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64BE1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2D759BAB" w14:textId="77777777" w:rsidTr="00A419A1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5354D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736E4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7FCD2A09" w14:textId="77777777" w:rsidTr="00A419A1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A41D0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AB31A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3C994997" w14:textId="77777777" w:rsidTr="00A419A1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4E162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2AD08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42B36F5F" w14:textId="77777777" w:rsidTr="00A419A1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421A3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C9BDD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3BB51F72" w14:textId="77777777" w:rsidTr="00A419A1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5E85A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90347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</w:tbl>
    <w:p w14:paraId="66204FF1" w14:textId="77777777" w:rsidR="00D36214" w:rsidRDefault="00D36214"/>
    <w:p w14:paraId="3CB57F04" w14:textId="77777777" w:rsidR="003F0319" w:rsidRDefault="0025717C" w:rsidP="0025717C">
      <w:pPr>
        <w:pStyle w:val="Heading1"/>
      </w:pPr>
      <w:bookmarkStart w:id="26" w:name="_Toc527705307"/>
      <w:bookmarkStart w:id="27" w:name="_Toc61422953"/>
      <w:r>
        <w:t>Section 6: Evaluation</w:t>
      </w:r>
      <w:bookmarkEnd w:id="26"/>
      <w:bookmarkEnd w:id="27"/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3539"/>
        <w:gridCol w:w="3137"/>
        <w:gridCol w:w="2533"/>
      </w:tblGrid>
      <w:tr w:rsidR="001F49AF" w14:paraId="290BED1E" w14:textId="77777777" w:rsidTr="001F49AF">
        <w:tc>
          <w:tcPr>
            <w:tcW w:w="9209" w:type="dxa"/>
            <w:gridSpan w:val="3"/>
          </w:tcPr>
          <w:p w14:paraId="46070471" w14:textId="77777777" w:rsidR="001F49AF" w:rsidRDefault="001F49AF" w:rsidP="000A3706">
            <w:r>
              <w:t xml:space="preserve">How will you measure the success of the project?   I.e. questionnaires, surveys, ticket sales, participant feedback etc.  </w:t>
            </w:r>
          </w:p>
        </w:tc>
      </w:tr>
      <w:tr w:rsidR="001F49AF" w14:paraId="16D8453B" w14:textId="77777777" w:rsidTr="001F49AF">
        <w:tc>
          <w:tcPr>
            <w:tcW w:w="3539" w:type="dxa"/>
          </w:tcPr>
          <w:p w14:paraId="61C4857F" w14:textId="77777777" w:rsidR="001F49AF" w:rsidRPr="008435A5" w:rsidRDefault="001F49AF">
            <w:pPr>
              <w:rPr>
                <w:b/>
              </w:rPr>
            </w:pPr>
            <w:r w:rsidRPr="008435A5">
              <w:rPr>
                <w:b/>
              </w:rPr>
              <w:t>Tool</w:t>
            </w:r>
          </w:p>
        </w:tc>
        <w:tc>
          <w:tcPr>
            <w:tcW w:w="3137" w:type="dxa"/>
          </w:tcPr>
          <w:p w14:paraId="67D32520" w14:textId="77777777" w:rsidR="001F49AF" w:rsidRPr="008435A5" w:rsidRDefault="001F49AF">
            <w:pPr>
              <w:rPr>
                <w:b/>
              </w:rPr>
            </w:pPr>
            <w:r>
              <w:rPr>
                <w:b/>
              </w:rPr>
              <w:t>Measuring</w:t>
            </w:r>
          </w:p>
        </w:tc>
        <w:tc>
          <w:tcPr>
            <w:tcW w:w="2533" w:type="dxa"/>
          </w:tcPr>
          <w:p w14:paraId="465F721A" w14:textId="77777777" w:rsidR="001F49AF" w:rsidRPr="008435A5" w:rsidRDefault="001F49AF">
            <w:pPr>
              <w:rPr>
                <w:b/>
              </w:rPr>
            </w:pPr>
            <w:r w:rsidRPr="008435A5">
              <w:rPr>
                <w:b/>
              </w:rPr>
              <w:t>Deadline</w:t>
            </w:r>
          </w:p>
        </w:tc>
      </w:tr>
      <w:tr w:rsidR="001F49AF" w14:paraId="79950481" w14:textId="77777777" w:rsidTr="001F49AF">
        <w:tc>
          <w:tcPr>
            <w:tcW w:w="3539" w:type="dxa"/>
          </w:tcPr>
          <w:p w14:paraId="5312374F" w14:textId="77777777" w:rsidR="001F49AF" w:rsidRPr="008435A5" w:rsidRDefault="001F49AF">
            <w:pPr>
              <w:rPr>
                <w:i/>
              </w:rPr>
            </w:pPr>
            <w:proofErr w:type="spellStart"/>
            <w:r w:rsidRPr="008435A5">
              <w:rPr>
                <w:i/>
              </w:rPr>
              <w:t>e.g</w:t>
            </w:r>
            <w:proofErr w:type="spellEnd"/>
            <w:r w:rsidRPr="008435A5">
              <w:rPr>
                <w:i/>
              </w:rPr>
              <w:t>: Business survey</w:t>
            </w:r>
          </w:p>
        </w:tc>
        <w:tc>
          <w:tcPr>
            <w:tcW w:w="3137" w:type="dxa"/>
          </w:tcPr>
          <w:p w14:paraId="1806F547" w14:textId="77777777" w:rsidR="001F49AF" w:rsidRPr="008435A5" w:rsidRDefault="001F49AF">
            <w:pPr>
              <w:rPr>
                <w:i/>
              </w:rPr>
            </w:pPr>
            <w:r>
              <w:rPr>
                <w:i/>
              </w:rPr>
              <w:t>Economic benefit</w:t>
            </w:r>
          </w:p>
        </w:tc>
        <w:tc>
          <w:tcPr>
            <w:tcW w:w="2533" w:type="dxa"/>
          </w:tcPr>
          <w:p w14:paraId="60F57396" w14:textId="77777777" w:rsidR="001F49AF" w:rsidRPr="008435A5" w:rsidRDefault="001F49AF">
            <w:pPr>
              <w:rPr>
                <w:i/>
              </w:rPr>
            </w:pPr>
            <w:r w:rsidRPr="008435A5">
              <w:rPr>
                <w:i/>
              </w:rPr>
              <w:t>27</w:t>
            </w:r>
            <w:r w:rsidR="00E70427">
              <w:rPr>
                <w:i/>
              </w:rPr>
              <w:t>/06/2021</w:t>
            </w:r>
          </w:p>
        </w:tc>
      </w:tr>
      <w:tr w:rsidR="00532316" w14:paraId="30EF7DC8" w14:textId="77777777" w:rsidTr="001F49AF">
        <w:tc>
          <w:tcPr>
            <w:tcW w:w="3539" w:type="dxa"/>
          </w:tcPr>
          <w:p w14:paraId="72DE29B0" w14:textId="77777777" w:rsidR="00532316" w:rsidRDefault="00532316" w:rsidP="00532316">
            <w:r w:rsidRPr="001D361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361A">
              <w:instrText xml:space="preserve"> FORMTEXT </w:instrText>
            </w:r>
            <w:r w:rsidRPr="001D361A">
              <w:fldChar w:fldCharType="separate"/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fldChar w:fldCharType="end"/>
            </w:r>
          </w:p>
        </w:tc>
        <w:tc>
          <w:tcPr>
            <w:tcW w:w="3137" w:type="dxa"/>
          </w:tcPr>
          <w:p w14:paraId="75F031C2" w14:textId="77777777" w:rsidR="00532316" w:rsidRDefault="00532316" w:rsidP="00532316">
            <w:r w:rsidRPr="001D361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361A">
              <w:instrText xml:space="preserve"> FORMTEXT </w:instrText>
            </w:r>
            <w:r w:rsidRPr="001D361A">
              <w:fldChar w:fldCharType="separate"/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fldChar w:fldCharType="end"/>
            </w:r>
          </w:p>
        </w:tc>
        <w:tc>
          <w:tcPr>
            <w:tcW w:w="2533" w:type="dxa"/>
          </w:tcPr>
          <w:p w14:paraId="19F92392" w14:textId="77777777" w:rsidR="00532316" w:rsidRDefault="00532316" w:rsidP="00532316">
            <w:r w:rsidRPr="001D361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361A">
              <w:instrText xml:space="preserve"> FORMTEXT </w:instrText>
            </w:r>
            <w:r w:rsidRPr="001D361A">
              <w:fldChar w:fldCharType="separate"/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fldChar w:fldCharType="end"/>
            </w:r>
          </w:p>
        </w:tc>
      </w:tr>
      <w:tr w:rsidR="00532316" w14:paraId="13A15BFD" w14:textId="77777777" w:rsidTr="001F49AF">
        <w:tc>
          <w:tcPr>
            <w:tcW w:w="3539" w:type="dxa"/>
          </w:tcPr>
          <w:p w14:paraId="5B4E53BB" w14:textId="77777777" w:rsidR="00532316" w:rsidRDefault="00532316" w:rsidP="00532316">
            <w:r w:rsidRPr="001D361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361A">
              <w:instrText xml:space="preserve"> FORMTEXT </w:instrText>
            </w:r>
            <w:r w:rsidRPr="001D361A">
              <w:fldChar w:fldCharType="separate"/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fldChar w:fldCharType="end"/>
            </w:r>
          </w:p>
        </w:tc>
        <w:tc>
          <w:tcPr>
            <w:tcW w:w="3137" w:type="dxa"/>
          </w:tcPr>
          <w:p w14:paraId="7A92B2C0" w14:textId="77777777" w:rsidR="00532316" w:rsidRDefault="00532316" w:rsidP="00532316">
            <w:r w:rsidRPr="001D361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361A">
              <w:instrText xml:space="preserve"> FORMTEXT </w:instrText>
            </w:r>
            <w:r w:rsidRPr="001D361A">
              <w:fldChar w:fldCharType="separate"/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fldChar w:fldCharType="end"/>
            </w:r>
          </w:p>
        </w:tc>
        <w:tc>
          <w:tcPr>
            <w:tcW w:w="2533" w:type="dxa"/>
          </w:tcPr>
          <w:p w14:paraId="26050FBD" w14:textId="77777777" w:rsidR="00532316" w:rsidRDefault="00532316" w:rsidP="00532316">
            <w:r w:rsidRPr="001D361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361A">
              <w:instrText xml:space="preserve"> FORMTEXT </w:instrText>
            </w:r>
            <w:r w:rsidRPr="001D361A">
              <w:fldChar w:fldCharType="separate"/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fldChar w:fldCharType="end"/>
            </w:r>
          </w:p>
        </w:tc>
      </w:tr>
      <w:tr w:rsidR="001F49AF" w14:paraId="2DBF0D7D" w14:textId="77777777" w:rsidTr="001F49AF">
        <w:tc>
          <w:tcPr>
            <w:tcW w:w="3539" w:type="dxa"/>
          </w:tcPr>
          <w:p w14:paraId="6B62F1B3" w14:textId="77777777" w:rsidR="001F49AF" w:rsidRDefault="001F49AF"/>
        </w:tc>
        <w:tc>
          <w:tcPr>
            <w:tcW w:w="3137" w:type="dxa"/>
          </w:tcPr>
          <w:p w14:paraId="02F2C34E" w14:textId="77777777" w:rsidR="001F49AF" w:rsidRDefault="001F49AF"/>
        </w:tc>
        <w:tc>
          <w:tcPr>
            <w:tcW w:w="2533" w:type="dxa"/>
          </w:tcPr>
          <w:p w14:paraId="680A4E5D" w14:textId="77777777" w:rsidR="001F49AF" w:rsidRDefault="001F49AF"/>
        </w:tc>
      </w:tr>
    </w:tbl>
    <w:p w14:paraId="19219836" w14:textId="77777777" w:rsidR="008435A5" w:rsidRDefault="008435A5"/>
    <w:p w14:paraId="14B868AB" w14:textId="77777777" w:rsidR="0025717C" w:rsidRDefault="0025717C" w:rsidP="0025717C">
      <w:pPr>
        <w:pStyle w:val="Heading1"/>
      </w:pPr>
      <w:bookmarkStart w:id="28" w:name="_Toc527705308"/>
      <w:bookmarkStart w:id="29" w:name="_Toc61422954"/>
      <w:r>
        <w:lastRenderedPageBreak/>
        <w:t>Section 7: Signing and checklist</w:t>
      </w:r>
      <w:bookmarkEnd w:id="28"/>
      <w:bookmarkEnd w:id="29"/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6833"/>
        <w:gridCol w:w="2376"/>
      </w:tblGrid>
      <w:tr w:rsidR="00D36214" w14:paraId="5C19D314" w14:textId="77777777" w:rsidTr="001F49AF">
        <w:tc>
          <w:tcPr>
            <w:tcW w:w="7508" w:type="dxa"/>
          </w:tcPr>
          <w:p w14:paraId="17680A2E" w14:textId="77777777" w:rsidR="00D36214" w:rsidRDefault="00D36214">
            <w:r>
              <w:t>ABN attached</w:t>
            </w:r>
            <w:r w:rsidR="001F49AF">
              <w:t xml:space="preserve"> (if applicable)</w:t>
            </w:r>
          </w:p>
          <w:p w14:paraId="296FEF7D" w14:textId="77777777" w:rsidR="00AF7E7C" w:rsidRDefault="00AF7E7C"/>
        </w:tc>
        <w:tc>
          <w:tcPr>
            <w:tcW w:w="1701" w:type="dxa"/>
          </w:tcPr>
          <w:p w14:paraId="7194DBDC" w14:textId="77777777" w:rsidR="00D36214" w:rsidRDefault="009952E1">
            <w:r>
              <w:pict w14:anchorId="71BB9DE3">
                <v:shape id="_x0000_i1045" type="#_x0000_t75" style="width:108pt;height:18.75pt">
                  <v:imagedata r:id="rId24" o:title=""/>
                </v:shape>
              </w:pict>
            </w:r>
          </w:p>
        </w:tc>
      </w:tr>
      <w:tr w:rsidR="00D36214" w14:paraId="44829A46" w14:textId="77777777" w:rsidTr="001F49AF">
        <w:tc>
          <w:tcPr>
            <w:tcW w:w="7508" w:type="dxa"/>
          </w:tcPr>
          <w:p w14:paraId="496549A0" w14:textId="77777777" w:rsidR="00D36214" w:rsidRDefault="00D36214">
            <w:r>
              <w:t>Copy public liability insurance attached</w:t>
            </w:r>
          </w:p>
          <w:p w14:paraId="769D0D3C" w14:textId="77777777" w:rsidR="00AF7E7C" w:rsidRDefault="00AF7E7C"/>
        </w:tc>
        <w:tc>
          <w:tcPr>
            <w:tcW w:w="1701" w:type="dxa"/>
          </w:tcPr>
          <w:p w14:paraId="54CD245A" w14:textId="77777777" w:rsidR="00D36214" w:rsidRDefault="009952E1">
            <w:r>
              <w:pict w14:anchorId="654D6404">
                <v:shape id="_x0000_i1046" type="#_x0000_t75" style="width:108pt;height:18.75pt">
                  <v:imagedata r:id="rId24" o:title=""/>
                </v:shape>
              </w:pict>
            </w:r>
          </w:p>
        </w:tc>
      </w:tr>
      <w:tr w:rsidR="00D36214" w14:paraId="50C6504E" w14:textId="77777777" w:rsidTr="001F49AF">
        <w:tc>
          <w:tcPr>
            <w:tcW w:w="7508" w:type="dxa"/>
          </w:tcPr>
          <w:p w14:paraId="006EE472" w14:textId="77777777" w:rsidR="00D36214" w:rsidRDefault="001F49AF">
            <w:r>
              <w:t>Project</w:t>
            </w:r>
            <w:r w:rsidR="00D36214">
              <w:t xml:space="preserve"> budget completed</w:t>
            </w:r>
          </w:p>
          <w:p w14:paraId="1231BE67" w14:textId="77777777" w:rsidR="00AF7E7C" w:rsidRDefault="00AF7E7C"/>
        </w:tc>
        <w:tc>
          <w:tcPr>
            <w:tcW w:w="1701" w:type="dxa"/>
          </w:tcPr>
          <w:p w14:paraId="36FEB5B0" w14:textId="77777777" w:rsidR="00D36214" w:rsidRDefault="009952E1">
            <w:r>
              <w:pict w14:anchorId="55BE8CD7">
                <v:shape id="_x0000_i1047" type="#_x0000_t75" style="width:108pt;height:18.75pt">
                  <v:imagedata r:id="rId24" o:title=""/>
                </v:shape>
              </w:pict>
            </w:r>
          </w:p>
        </w:tc>
      </w:tr>
      <w:tr w:rsidR="00D36214" w14:paraId="5F94797C" w14:textId="77777777" w:rsidTr="001F49AF">
        <w:tc>
          <w:tcPr>
            <w:tcW w:w="7508" w:type="dxa"/>
          </w:tcPr>
          <w:p w14:paraId="53380667" w14:textId="77777777" w:rsidR="00D36214" w:rsidRDefault="00D36214">
            <w:r>
              <w:t>Application to be submitted in WORD or PDF format only</w:t>
            </w:r>
          </w:p>
          <w:p w14:paraId="30D7AA69" w14:textId="77777777" w:rsidR="00AF7E7C" w:rsidRDefault="00AF7E7C"/>
        </w:tc>
        <w:tc>
          <w:tcPr>
            <w:tcW w:w="1701" w:type="dxa"/>
          </w:tcPr>
          <w:p w14:paraId="7196D064" w14:textId="77777777" w:rsidR="00D36214" w:rsidRDefault="009952E1">
            <w:r>
              <w:pict w14:anchorId="1E5F524D">
                <v:shape id="_x0000_i1048" type="#_x0000_t75" style="width:108pt;height:18.75pt">
                  <v:imagedata r:id="rId24" o:title=""/>
                </v:shape>
              </w:pict>
            </w:r>
          </w:p>
        </w:tc>
      </w:tr>
    </w:tbl>
    <w:p w14:paraId="34FF1C98" w14:textId="77777777" w:rsidR="00190EB3" w:rsidRDefault="00190EB3"/>
    <w:p w14:paraId="00807EE4" w14:textId="77777777" w:rsidR="00416F91" w:rsidRPr="00B60D2D" w:rsidRDefault="0025717C" w:rsidP="0025717C">
      <w:pPr>
        <w:pStyle w:val="Heading1"/>
      </w:pPr>
      <w:bookmarkStart w:id="30" w:name="_Toc527705309"/>
      <w:bookmarkStart w:id="31" w:name="_Toc61422955"/>
      <w:r>
        <w:t>Section 8: Declaration</w:t>
      </w:r>
      <w:bookmarkEnd w:id="30"/>
      <w:bookmarkEnd w:id="31"/>
    </w:p>
    <w:p w14:paraId="0D6FB33B" w14:textId="77777777" w:rsidR="00A419A1" w:rsidRDefault="00A419A1" w:rsidP="00A419A1">
      <w:r>
        <w:t>I, the undersigned, being the</w:t>
      </w:r>
      <w:r w:rsidR="00532316" w:rsidRPr="00C479DD">
        <w:fldChar w:fldCharType="begin">
          <w:ffData>
            <w:name w:val="Text6"/>
            <w:enabled/>
            <w:calcOnExit w:val="0"/>
            <w:textInput/>
          </w:ffData>
        </w:fldChar>
      </w:r>
      <w:r w:rsidR="00532316" w:rsidRPr="00C479DD">
        <w:instrText xml:space="preserve"> FORMTEXT </w:instrText>
      </w:r>
      <w:r w:rsidR="00532316" w:rsidRPr="00C479DD">
        <w:fldChar w:fldCharType="separate"/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fldChar w:fldCharType="end"/>
      </w:r>
      <w:r w:rsidR="00532316">
        <w:t xml:space="preserve">( </w:t>
      </w:r>
      <w:r>
        <w:t xml:space="preserve">insert title) of </w:t>
      </w:r>
      <w:r w:rsidR="00532316" w:rsidRPr="00C479DD">
        <w:fldChar w:fldCharType="begin">
          <w:ffData>
            <w:name w:val="Text6"/>
            <w:enabled/>
            <w:calcOnExit w:val="0"/>
            <w:textInput/>
          </w:ffData>
        </w:fldChar>
      </w:r>
      <w:r w:rsidR="00532316" w:rsidRPr="00C479DD">
        <w:instrText xml:space="preserve"> FORMTEXT </w:instrText>
      </w:r>
      <w:r w:rsidR="00532316" w:rsidRPr="00C479DD">
        <w:fldChar w:fldCharType="separate"/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fldChar w:fldCharType="end"/>
      </w:r>
      <w:r w:rsidR="00532316">
        <w:t xml:space="preserve"> </w:t>
      </w:r>
      <w:r>
        <w:t>(organisation name), confirm that I have carefully reviewed and considered the responses and the information provided is true and correct.</w:t>
      </w:r>
    </w:p>
    <w:p w14:paraId="6D072C0D" w14:textId="77777777" w:rsidR="00A419A1" w:rsidRDefault="00A419A1" w:rsidP="00A419A1"/>
    <w:p w14:paraId="14265ED3" w14:textId="77777777" w:rsidR="00A419A1" w:rsidRDefault="00A419A1" w:rsidP="00A419A1">
      <w:r>
        <w:t>Signed</w:t>
      </w:r>
      <w:r w:rsidR="00532316" w:rsidRPr="00C479DD">
        <w:fldChar w:fldCharType="begin">
          <w:ffData>
            <w:name w:val="Text6"/>
            <w:enabled/>
            <w:calcOnExit w:val="0"/>
            <w:textInput/>
          </w:ffData>
        </w:fldChar>
      </w:r>
      <w:r w:rsidR="00532316" w:rsidRPr="00C479DD">
        <w:instrText xml:space="preserve"> FORMTEXT </w:instrText>
      </w:r>
      <w:r w:rsidR="00532316" w:rsidRPr="00C479DD">
        <w:fldChar w:fldCharType="separate"/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fldChar w:fldCharType="end"/>
      </w:r>
      <w:r w:rsidR="00532316">
        <w:tab/>
      </w:r>
      <w:r w:rsidR="00532316">
        <w:tab/>
      </w:r>
      <w:r w:rsidR="00532316">
        <w:tab/>
      </w:r>
      <w:r w:rsidR="00532316">
        <w:tab/>
      </w:r>
      <w:r w:rsidR="00532316">
        <w:tab/>
      </w:r>
      <w:r w:rsidR="00532316">
        <w:tab/>
      </w:r>
      <w:r>
        <w:t>Date</w:t>
      </w:r>
      <w:r w:rsidR="00CF6036">
        <w:t xml:space="preserve">: </w:t>
      </w:r>
      <w:sdt>
        <w:sdtPr>
          <w:id w:val="1574305416"/>
          <w:placeholder>
            <w:docPart w:val="C4D1AA95E10E4D97BB7750241212AA7A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CF6036" w:rsidRPr="00854321">
            <w:rPr>
              <w:rStyle w:val="PlaceholderText"/>
            </w:rPr>
            <w:t>Click or tap to enter a date.</w:t>
          </w:r>
        </w:sdtContent>
      </w:sdt>
    </w:p>
    <w:p w14:paraId="48A21919" w14:textId="77777777" w:rsidR="00B60D2D" w:rsidRDefault="00B60D2D"/>
    <w:p w14:paraId="19C4A5C4" w14:textId="64BC7D57" w:rsidR="009B2079" w:rsidRDefault="000A3706">
      <w:r>
        <w:t xml:space="preserve">Completed applications </w:t>
      </w:r>
      <w:r w:rsidR="007D6C45">
        <w:t>to</w:t>
      </w:r>
      <w:r>
        <w:t xml:space="preserve"> be </w:t>
      </w:r>
      <w:r w:rsidR="007D6C45">
        <w:t xml:space="preserve">submitted via email to: </w:t>
      </w:r>
    </w:p>
    <w:p w14:paraId="3FCCE679" w14:textId="77777777" w:rsidR="000A3706" w:rsidRDefault="000A3706" w:rsidP="000A3706">
      <w:pPr>
        <w:spacing w:after="0"/>
      </w:pPr>
      <w:r>
        <w:t>Shire of Exmouth</w:t>
      </w:r>
    </w:p>
    <w:p w14:paraId="2B113E53" w14:textId="6BBB410F" w:rsidR="000A3706" w:rsidRDefault="007D6C45" w:rsidP="000A3706">
      <w:pPr>
        <w:spacing w:after="0"/>
      </w:pPr>
      <w:r>
        <w:t xml:space="preserve">Email: </w:t>
      </w:r>
      <w:hyperlink r:id="rId25" w:history="1">
        <w:r w:rsidRPr="009144F1">
          <w:rPr>
            <w:rStyle w:val="Hyperlink"/>
          </w:rPr>
          <w:t>info@exmouth.wa.gov.au</w:t>
        </w:r>
      </w:hyperlink>
    </w:p>
    <w:p w14:paraId="55C7C41C" w14:textId="0332D0B4" w:rsidR="007D6C45" w:rsidRDefault="007D6C45" w:rsidP="007D6C45">
      <w:r>
        <w:t>Subject line: Community and Sporting Grants Program.</w:t>
      </w:r>
    </w:p>
    <w:p w14:paraId="5FB83FAE" w14:textId="4F7D367F" w:rsidR="0025717C" w:rsidRDefault="0025717C"/>
    <w:sectPr w:rsidR="0025717C">
      <w:footerReference w:type="defaul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3CABC7" w14:textId="77777777" w:rsidR="00AB76ED" w:rsidRDefault="00AB76ED">
      <w:pPr>
        <w:spacing w:after="0" w:line="240" w:lineRule="auto"/>
      </w:pPr>
      <w:r>
        <w:separator/>
      </w:r>
    </w:p>
  </w:endnote>
  <w:endnote w:type="continuationSeparator" w:id="0">
    <w:p w14:paraId="5B08B5D1" w14:textId="77777777" w:rsidR="00AB76ED" w:rsidRDefault="00AB76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8601FE" w14:textId="77777777" w:rsidR="00EC54AD" w:rsidRDefault="00EC54AD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DEB4AB" w14:textId="77777777" w:rsidR="00AB76ED" w:rsidRDefault="00AB76ED">
      <w:pPr>
        <w:spacing w:after="0" w:line="240" w:lineRule="auto"/>
      </w:pPr>
      <w:r>
        <w:separator/>
      </w:r>
    </w:p>
  </w:footnote>
  <w:footnote w:type="continuationSeparator" w:id="0">
    <w:p w14:paraId="0AD9C6F4" w14:textId="77777777" w:rsidR="00AB76ED" w:rsidRDefault="00AB76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320C0"/>
    <w:multiLevelType w:val="hybridMultilevel"/>
    <w:tmpl w:val="2C202A1E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AD535DF"/>
    <w:multiLevelType w:val="hybridMultilevel"/>
    <w:tmpl w:val="EF9858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12941"/>
    <w:multiLevelType w:val="hybridMultilevel"/>
    <w:tmpl w:val="B380E4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A0CC0"/>
    <w:multiLevelType w:val="hybridMultilevel"/>
    <w:tmpl w:val="CD326D2C"/>
    <w:lvl w:ilvl="0" w:tplc="98FA12DC">
      <w:numFmt w:val="bullet"/>
      <w:lvlText w:val="-"/>
      <w:lvlJc w:val="left"/>
      <w:pPr>
        <w:ind w:left="1373" w:hanging="360"/>
      </w:pPr>
      <w:rPr>
        <w:rFonts w:ascii="Arial" w:eastAsia="Arial" w:hAnsi="Arial" w:cs="Arial" w:hint="default"/>
        <w:w w:val="100"/>
        <w:sz w:val="22"/>
        <w:szCs w:val="22"/>
      </w:rPr>
    </w:lvl>
    <w:lvl w:ilvl="1" w:tplc="F16E8964">
      <w:numFmt w:val="bullet"/>
      <w:lvlText w:val="-"/>
      <w:lvlJc w:val="left"/>
      <w:pPr>
        <w:ind w:left="1517" w:hanging="360"/>
      </w:pPr>
      <w:rPr>
        <w:rFonts w:ascii="Arial" w:eastAsia="Arial" w:hAnsi="Arial" w:cs="Arial" w:hint="default"/>
        <w:w w:val="100"/>
        <w:sz w:val="22"/>
        <w:szCs w:val="22"/>
      </w:rPr>
    </w:lvl>
    <w:lvl w:ilvl="2" w:tplc="66D46810">
      <w:numFmt w:val="bullet"/>
      <w:lvlText w:val="•"/>
      <w:lvlJc w:val="left"/>
      <w:pPr>
        <w:ind w:left="2402" w:hanging="360"/>
      </w:pPr>
      <w:rPr>
        <w:rFonts w:hint="default"/>
      </w:rPr>
    </w:lvl>
    <w:lvl w:ilvl="3" w:tplc="C48EEE80">
      <w:numFmt w:val="bullet"/>
      <w:lvlText w:val="•"/>
      <w:lvlJc w:val="left"/>
      <w:pPr>
        <w:ind w:left="3285" w:hanging="360"/>
      </w:pPr>
      <w:rPr>
        <w:rFonts w:hint="default"/>
      </w:rPr>
    </w:lvl>
    <w:lvl w:ilvl="4" w:tplc="35568478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823471D8">
      <w:numFmt w:val="bullet"/>
      <w:lvlText w:val="•"/>
      <w:lvlJc w:val="left"/>
      <w:pPr>
        <w:ind w:left="5051" w:hanging="360"/>
      </w:pPr>
      <w:rPr>
        <w:rFonts w:hint="default"/>
      </w:rPr>
    </w:lvl>
    <w:lvl w:ilvl="6" w:tplc="00F40096">
      <w:numFmt w:val="bullet"/>
      <w:lvlText w:val="•"/>
      <w:lvlJc w:val="left"/>
      <w:pPr>
        <w:ind w:left="5934" w:hanging="360"/>
      </w:pPr>
      <w:rPr>
        <w:rFonts w:hint="default"/>
      </w:rPr>
    </w:lvl>
    <w:lvl w:ilvl="7" w:tplc="EAE02BDC">
      <w:numFmt w:val="bullet"/>
      <w:lvlText w:val="•"/>
      <w:lvlJc w:val="left"/>
      <w:pPr>
        <w:ind w:left="6817" w:hanging="360"/>
      </w:pPr>
      <w:rPr>
        <w:rFonts w:hint="default"/>
      </w:rPr>
    </w:lvl>
    <w:lvl w:ilvl="8" w:tplc="EB48E234">
      <w:numFmt w:val="bullet"/>
      <w:lvlText w:val="•"/>
      <w:lvlJc w:val="left"/>
      <w:pPr>
        <w:ind w:left="7700" w:hanging="360"/>
      </w:pPr>
      <w:rPr>
        <w:rFonts w:hint="default"/>
      </w:rPr>
    </w:lvl>
  </w:abstractNum>
  <w:abstractNum w:abstractNumId="4" w15:restartNumberingAfterBreak="0">
    <w:nsid w:val="1B0306EB"/>
    <w:multiLevelType w:val="hybridMultilevel"/>
    <w:tmpl w:val="30EA0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1215B7"/>
    <w:multiLevelType w:val="hybridMultilevel"/>
    <w:tmpl w:val="81D408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2437C"/>
    <w:multiLevelType w:val="hybridMultilevel"/>
    <w:tmpl w:val="1B4453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F0F96"/>
    <w:multiLevelType w:val="hybridMultilevel"/>
    <w:tmpl w:val="ADCE44E0"/>
    <w:lvl w:ilvl="0" w:tplc="2D6C0F48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04ABC"/>
    <w:multiLevelType w:val="hybridMultilevel"/>
    <w:tmpl w:val="8AD825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8C6746"/>
    <w:multiLevelType w:val="hybridMultilevel"/>
    <w:tmpl w:val="68E6D24C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C7BBA"/>
    <w:multiLevelType w:val="hybridMultilevel"/>
    <w:tmpl w:val="DB12E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950DEE"/>
    <w:multiLevelType w:val="hybridMultilevel"/>
    <w:tmpl w:val="C8A0291C"/>
    <w:lvl w:ilvl="0" w:tplc="F4A061E4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C13227"/>
    <w:multiLevelType w:val="hybridMultilevel"/>
    <w:tmpl w:val="C9B25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F07D56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069E4"/>
    <w:multiLevelType w:val="hybridMultilevel"/>
    <w:tmpl w:val="2CFE82AA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781602"/>
    <w:multiLevelType w:val="hybridMultilevel"/>
    <w:tmpl w:val="F0D016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B55E5D"/>
    <w:multiLevelType w:val="hybridMultilevel"/>
    <w:tmpl w:val="1B88AE04"/>
    <w:lvl w:ilvl="0" w:tplc="56E854F8">
      <w:start w:val="1"/>
      <w:numFmt w:val="upperLetter"/>
      <w:lvlText w:val="(%1)"/>
      <w:lvlJc w:val="left"/>
      <w:pPr>
        <w:ind w:left="720" w:hanging="360"/>
      </w:pPr>
      <w:rPr>
        <w:color w:val="auto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18381265">
    <w:abstractNumId w:val="0"/>
  </w:num>
  <w:num w:numId="2" w16cid:durableId="1568611473">
    <w:abstractNumId w:val="1"/>
  </w:num>
  <w:num w:numId="3" w16cid:durableId="562253038">
    <w:abstractNumId w:val="7"/>
  </w:num>
  <w:num w:numId="4" w16cid:durableId="16319858">
    <w:abstractNumId w:val="13"/>
  </w:num>
  <w:num w:numId="5" w16cid:durableId="654531734">
    <w:abstractNumId w:val="5"/>
  </w:num>
  <w:num w:numId="6" w16cid:durableId="1028288249">
    <w:abstractNumId w:val="11"/>
  </w:num>
  <w:num w:numId="7" w16cid:durableId="668407552">
    <w:abstractNumId w:val="9"/>
  </w:num>
  <w:num w:numId="8" w16cid:durableId="2060979368">
    <w:abstractNumId w:val="10"/>
  </w:num>
  <w:num w:numId="9" w16cid:durableId="172885615">
    <w:abstractNumId w:val="12"/>
  </w:num>
  <w:num w:numId="10" w16cid:durableId="1037972480">
    <w:abstractNumId w:val="3"/>
  </w:num>
  <w:num w:numId="11" w16cid:durableId="1653485957">
    <w:abstractNumId w:val="4"/>
  </w:num>
  <w:num w:numId="12" w16cid:durableId="1375351023">
    <w:abstractNumId w:val="2"/>
  </w:num>
  <w:num w:numId="13" w16cid:durableId="1205480923">
    <w:abstractNumId w:val="6"/>
  </w:num>
  <w:num w:numId="14" w16cid:durableId="1060592334">
    <w:abstractNumId w:val="14"/>
  </w:num>
  <w:num w:numId="15" w16cid:durableId="1917936498">
    <w:abstractNumId w:val="8"/>
  </w:num>
  <w:num w:numId="16" w16cid:durableId="4256058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dit="forms" w:enforcement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2MDYwMDI2MzM0MbdU0lEKTi0uzszPAykwrAUA/efGKSwAAAA="/>
  </w:docVars>
  <w:rsids>
    <w:rsidRoot w:val="009B2079"/>
    <w:rsid w:val="000023D3"/>
    <w:rsid w:val="00040F22"/>
    <w:rsid w:val="000729AF"/>
    <w:rsid w:val="000A3706"/>
    <w:rsid w:val="000C6FC4"/>
    <w:rsid w:val="001043B1"/>
    <w:rsid w:val="001348BB"/>
    <w:rsid w:val="00190EB3"/>
    <w:rsid w:val="001D4568"/>
    <w:rsid w:val="001D6022"/>
    <w:rsid w:val="001E3E8C"/>
    <w:rsid w:val="001F49AF"/>
    <w:rsid w:val="002059AC"/>
    <w:rsid w:val="002344A4"/>
    <w:rsid w:val="0025701F"/>
    <w:rsid w:val="0025717C"/>
    <w:rsid w:val="002700B5"/>
    <w:rsid w:val="002842B5"/>
    <w:rsid w:val="002E6CB3"/>
    <w:rsid w:val="00341810"/>
    <w:rsid w:val="0035724E"/>
    <w:rsid w:val="00391E7F"/>
    <w:rsid w:val="003F0319"/>
    <w:rsid w:val="00416F91"/>
    <w:rsid w:val="0043091A"/>
    <w:rsid w:val="00471F09"/>
    <w:rsid w:val="00491229"/>
    <w:rsid w:val="00532316"/>
    <w:rsid w:val="00533F91"/>
    <w:rsid w:val="00535447"/>
    <w:rsid w:val="00562437"/>
    <w:rsid w:val="005A7778"/>
    <w:rsid w:val="005C3C20"/>
    <w:rsid w:val="0060084F"/>
    <w:rsid w:val="00610D77"/>
    <w:rsid w:val="0063441E"/>
    <w:rsid w:val="00647285"/>
    <w:rsid w:val="00653DE4"/>
    <w:rsid w:val="00697B2F"/>
    <w:rsid w:val="006E3B83"/>
    <w:rsid w:val="006F4B04"/>
    <w:rsid w:val="006F536C"/>
    <w:rsid w:val="007037AA"/>
    <w:rsid w:val="007109AE"/>
    <w:rsid w:val="007703C8"/>
    <w:rsid w:val="00782753"/>
    <w:rsid w:val="00783BA9"/>
    <w:rsid w:val="007D6C45"/>
    <w:rsid w:val="00833D57"/>
    <w:rsid w:val="008435A5"/>
    <w:rsid w:val="00881E3D"/>
    <w:rsid w:val="008A5FC7"/>
    <w:rsid w:val="008C3A0C"/>
    <w:rsid w:val="008E56F0"/>
    <w:rsid w:val="009144F1"/>
    <w:rsid w:val="00943C9A"/>
    <w:rsid w:val="00972F08"/>
    <w:rsid w:val="009869C7"/>
    <w:rsid w:val="00991E07"/>
    <w:rsid w:val="009952E1"/>
    <w:rsid w:val="00997F48"/>
    <w:rsid w:val="009B2079"/>
    <w:rsid w:val="009C117F"/>
    <w:rsid w:val="009E459B"/>
    <w:rsid w:val="009F4DE9"/>
    <w:rsid w:val="00A006C3"/>
    <w:rsid w:val="00A020B7"/>
    <w:rsid w:val="00A419A1"/>
    <w:rsid w:val="00A51065"/>
    <w:rsid w:val="00A53C13"/>
    <w:rsid w:val="00AB76ED"/>
    <w:rsid w:val="00AF506A"/>
    <w:rsid w:val="00AF7E7C"/>
    <w:rsid w:val="00B02B8B"/>
    <w:rsid w:val="00B03AC9"/>
    <w:rsid w:val="00B153C2"/>
    <w:rsid w:val="00B23D73"/>
    <w:rsid w:val="00B607B0"/>
    <w:rsid w:val="00B60D2D"/>
    <w:rsid w:val="00B705B0"/>
    <w:rsid w:val="00C31767"/>
    <w:rsid w:val="00C41985"/>
    <w:rsid w:val="00C975CE"/>
    <w:rsid w:val="00CB718F"/>
    <w:rsid w:val="00CF6036"/>
    <w:rsid w:val="00D054D2"/>
    <w:rsid w:val="00D36214"/>
    <w:rsid w:val="00D5563F"/>
    <w:rsid w:val="00D719E7"/>
    <w:rsid w:val="00D8798D"/>
    <w:rsid w:val="00DB70EB"/>
    <w:rsid w:val="00DE646C"/>
    <w:rsid w:val="00DF6A4A"/>
    <w:rsid w:val="00E05C89"/>
    <w:rsid w:val="00E10DF4"/>
    <w:rsid w:val="00E20191"/>
    <w:rsid w:val="00E70427"/>
    <w:rsid w:val="00E72EF2"/>
    <w:rsid w:val="00E8726A"/>
    <w:rsid w:val="00EA07AD"/>
    <w:rsid w:val="00EB057D"/>
    <w:rsid w:val="00EC54AD"/>
    <w:rsid w:val="00F05E03"/>
    <w:rsid w:val="00F15839"/>
    <w:rsid w:val="00F22CFE"/>
    <w:rsid w:val="00F36A82"/>
    <w:rsid w:val="00F37786"/>
    <w:rsid w:val="00F46CDF"/>
    <w:rsid w:val="00F84E8A"/>
    <w:rsid w:val="00FC716E"/>
    <w:rsid w:val="00FE3724"/>
    <w:rsid w:val="00FE7B73"/>
    <w:rsid w:val="031A1D4A"/>
    <w:rsid w:val="06106B0A"/>
    <w:rsid w:val="36DC41D6"/>
    <w:rsid w:val="37B4276E"/>
    <w:rsid w:val="48AD037B"/>
    <w:rsid w:val="5D80D6C1"/>
    <w:rsid w:val="62831EDC"/>
    <w:rsid w:val="6D65FD36"/>
    <w:rsid w:val="76FB6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A0663D2"/>
  <w15:chartTrackingRefBased/>
  <w15:docId w15:val="{37C81A58-26E7-42C0-B45A-5DCCA88BE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8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62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C3A0C"/>
    <w:pPr>
      <w:spacing w:after="0" w:line="240" w:lineRule="auto"/>
      <w:jc w:val="center"/>
      <w:outlineLvl w:val="2"/>
    </w:pPr>
    <w:rPr>
      <w:rFonts w:ascii="Arial" w:eastAsia="Times New Roman" w:hAnsi="Arial" w:cs="Times New Roman"/>
      <w:b/>
      <w:color w:val="FFFFFF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5717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B207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51065"/>
    <w:pPr>
      <w:ind w:left="720"/>
      <w:contextualSpacing/>
    </w:pPr>
  </w:style>
  <w:style w:type="table" w:styleId="TableGrid">
    <w:name w:val="Table Grid"/>
    <w:basedOn w:val="TableNormal"/>
    <w:uiPriority w:val="39"/>
    <w:rsid w:val="00634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semiHidden/>
    <w:rsid w:val="008C3A0C"/>
    <w:rPr>
      <w:rFonts w:ascii="Arial" w:eastAsia="Times New Roman" w:hAnsi="Arial" w:cs="Times New Roman"/>
      <w:b/>
      <w:color w:val="FFFFFF"/>
      <w:sz w:val="20"/>
      <w:szCs w:val="20"/>
    </w:rPr>
  </w:style>
  <w:style w:type="character" w:customStyle="1" w:styleId="FieldTextChar">
    <w:name w:val="Field Text Char"/>
    <w:link w:val="FieldText"/>
    <w:locked/>
    <w:rsid w:val="008C3A0C"/>
    <w:rPr>
      <w:rFonts w:ascii="Arial" w:hAnsi="Arial" w:cs="Arial"/>
      <w:b/>
      <w:sz w:val="19"/>
      <w:szCs w:val="19"/>
    </w:rPr>
  </w:style>
  <w:style w:type="paragraph" w:customStyle="1" w:styleId="FieldText">
    <w:name w:val="Field Text"/>
    <w:basedOn w:val="BodyText"/>
    <w:link w:val="FieldTextChar"/>
    <w:rsid w:val="008C3A0C"/>
    <w:pPr>
      <w:spacing w:after="0" w:line="240" w:lineRule="auto"/>
    </w:pPr>
    <w:rPr>
      <w:rFonts w:ascii="Arial" w:hAnsi="Arial" w:cs="Arial"/>
      <w:b/>
      <w:sz w:val="19"/>
      <w:szCs w:val="19"/>
    </w:rPr>
  </w:style>
  <w:style w:type="paragraph" w:styleId="BodyText">
    <w:name w:val="Body Text"/>
    <w:basedOn w:val="Normal"/>
    <w:link w:val="BodyTextChar"/>
    <w:uiPriority w:val="99"/>
    <w:semiHidden/>
    <w:unhideWhenUsed/>
    <w:rsid w:val="008C3A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3A0C"/>
  </w:style>
  <w:style w:type="character" w:customStyle="1" w:styleId="Heading2Char">
    <w:name w:val="Heading 2 Char"/>
    <w:basedOn w:val="DefaultParagraphFont"/>
    <w:link w:val="Heading2"/>
    <w:uiPriority w:val="9"/>
    <w:semiHidden/>
    <w:rsid w:val="00D362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53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3C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008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36A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A82"/>
  </w:style>
  <w:style w:type="paragraph" w:styleId="Footer">
    <w:name w:val="footer"/>
    <w:basedOn w:val="Normal"/>
    <w:link w:val="FooterChar"/>
    <w:uiPriority w:val="99"/>
    <w:unhideWhenUsed/>
    <w:rsid w:val="00F36A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A82"/>
  </w:style>
  <w:style w:type="character" w:styleId="Hyperlink">
    <w:name w:val="Hyperlink"/>
    <w:basedOn w:val="DefaultParagraphFont"/>
    <w:uiPriority w:val="99"/>
    <w:unhideWhenUsed/>
    <w:rsid w:val="000A3706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5717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71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5717C"/>
    <w:rPr>
      <w:rFonts w:asciiTheme="majorHAnsi" w:eastAsiaTheme="majorEastAsia" w:hAnsiTheme="majorHAnsi" w:cstheme="majorBidi"/>
      <w:color w:val="2E74B5" w:themeColor="accent1" w:themeShade="BF"/>
    </w:rPr>
  </w:style>
  <w:style w:type="table" w:customStyle="1" w:styleId="TableGrid1">
    <w:name w:val="Table Grid1"/>
    <w:basedOn w:val="TableNormal"/>
    <w:next w:val="TableGrid"/>
    <w:uiPriority w:val="59"/>
    <w:rsid w:val="0025717C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B057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B057D"/>
    <w:pPr>
      <w:spacing w:after="100"/>
    </w:pPr>
  </w:style>
  <w:style w:type="character" w:styleId="PlaceholderText">
    <w:name w:val="Placeholder Text"/>
    <w:basedOn w:val="DefaultParagraphFont"/>
    <w:uiPriority w:val="99"/>
    <w:semiHidden/>
    <w:rsid w:val="00F05E0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9144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528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wmf"/><Relationship Id="rId18" Type="http://schemas.openxmlformats.org/officeDocument/2006/relationships/image" Target="media/image10.wmf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wmf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17" Type="http://schemas.openxmlformats.org/officeDocument/2006/relationships/image" Target="media/image9.wmf"/><Relationship Id="rId25" Type="http://schemas.openxmlformats.org/officeDocument/2006/relationships/hyperlink" Target="mailto:info@exmouth.wa.gov.au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wmf"/><Relationship Id="rId20" Type="http://schemas.openxmlformats.org/officeDocument/2006/relationships/image" Target="media/image12.w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image" Target="media/image16.wmf"/><Relationship Id="rId5" Type="http://schemas.openxmlformats.org/officeDocument/2006/relationships/webSettings" Target="webSettings.xml"/><Relationship Id="rId15" Type="http://schemas.openxmlformats.org/officeDocument/2006/relationships/image" Target="media/image7.wmf"/><Relationship Id="rId23" Type="http://schemas.openxmlformats.org/officeDocument/2006/relationships/image" Target="media/image15.wmf"/><Relationship Id="rId28" Type="http://schemas.openxmlformats.org/officeDocument/2006/relationships/glossaryDocument" Target="glossary/document.xml"/><Relationship Id="rId10" Type="http://schemas.openxmlformats.org/officeDocument/2006/relationships/image" Target="media/image2.wmf"/><Relationship Id="rId19" Type="http://schemas.openxmlformats.org/officeDocument/2006/relationships/image" Target="media/image11.wmf"/><Relationship Id="rId4" Type="http://schemas.openxmlformats.org/officeDocument/2006/relationships/settings" Target="settings.xml"/><Relationship Id="rId9" Type="http://schemas.openxmlformats.org/officeDocument/2006/relationships/hyperlink" Target="mailto:info@exmouth.wa.gov.au" TargetMode="External"/><Relationship Id="rId14" Type="http://schemas.openxmlformats.org/officeDocument/2006/relationships/image" Target="media/image6.wmf"/><Relationship Id="rId22" Type="http://schemas.openxmlformats.org/officeDocument/2006/relationships/image" Target="media/image14.wmf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4D1AA95E10E4D97BB7750241212A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31427-CB99-49C9-9710-1469033C7DF5}"/>
      </w:docPartPr>
      <w:docPartBody>
        <w:p w:rsidR="00B538A0" w:rsidRDefault="00272F7A" w:rsidP="00272F7A">
          <w:pPr>
            <w:pStyle w:val="C4D1AA95E10E4D97BB7750241212AA7A2"/>
          </w:pPr>
          <w:r w:rsidRPr="0085432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62AF"/>
    <w:rsid w:val="00272F7A"/>
    <w:rsid w:val="004A2A1A"/>
    <w:rsid w:val="00533F91"/>
    <w:rsid w:val="00B23D73"/>
    <w:rsid w:val="00B538A0"/>
    <w:rsid w:val="00CD39F7"/>
    <w:rsid w:val="00D06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2F7A"/>
    <w:rPr>
      <w:color w:val="808080"/>
    </w:rPr>
  </w:style>
  <w:style w:type="paragraph" w:customStyle="1" w:styleId="C4D1AA95E10E4D97BB7750241212AA7A2">
    <w:name w:val="C4D1AA95E10E4D97BB7750241212AA7A2"/>
    <w:rsid w:val="00272F7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FE185B-F25C-421C-93F2-EA1EEC485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817</Words>
  <Characters>10363</Characters>
  <Application>Microsoft Office Word</Application>
  <DocSecurity>0</DocSecurity>
  <Lines>86</Lines>
  <Paragraphs>24</Paragraphs>
  <ScaleCrop>false</ScaleCrop>
  <Company>Microsoft</Company>
  <LinksUpToDate>false</LinksUpToDate>
  <CharactersWithSpaces>1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Fuery</dc:creator>
  <cp:keywords/>
  <dc:description/>
  <cp:lastModifiedBy>Ashley Aldridge</cp:lastModifiedBy>
  <cp:revision>3</cp:revision>
  <cp:lastPrinted>2020-06-25T04:28:00Z</cp:lastPrinted>
  <dcterms:created xsi:type="dcterms:W3CDTF">2026-01-30T06:10:00Z</dcterms:created>
  <dcterms:modified xsi:type="dcterms:W3CDTF">2026-01-30T06:10:00Z</dcterms:modified>
</cp:coreProperties>
</file>